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3DAB1A" w14:textId="71A5EC42" w:rsidR="00932797" w:rsidRPr="00E516FD" w:rsidRDefault="00E516FD" w:rsidP="78341AAA">
      <w:pPr>
        <w:pStyle w:val="BodyText"/>
        <w:rPr>
          <w:i/>
          <w:iCs/>
        </w:rPr>
      </w:pPr>
      <w:r w:rsidRPr="00E516FD"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335963A2" wp14:editId="773D1C40">
            <wp:simplePos x="0" y="0"/>
            <wp:positionH relativeFrom="margin">
              <wp:align>right</wp:align>
            </wp:positionH>
            <wp:positionV relativeFrom="paragraph">
              <wp:posOffset>7620</wp:posOffset>
            </wp:positionV>
            <wp:extent cx="2438400" cy="746125"/>
            <wp:effectExtent l="0" t="0" r="0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048" t="15074" r="5925" b="14581"/>
                    <a:stretch/>
                  </pic:blipFill>
                  <pic:spPr bwMode="auto">
                    <a:xfrm>
                      <a:off x="0" y="0"/>
                      <a:ext cx="2438400" cy="7461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0297DF9F" w14:textId="59D80B72" w:rsidR="00F10153" w:rsidRPr="00E516FD" w:rsidRDefault="00F10153" w:rsidP="6D227498">
      <w:pPr>
        <w:rPr>
          <w:rFonts w:ascii="Arial" w:eastAsia="Arial" w:hAnsi="Arial" w:cs="Arial"/>
          <w:b/>
          <w:bCs/>
          <w:i/>
          <w:iCs/>
          <w:color w:val="A6A6A6" w:themeColor="background1" w:themeShade="A6"/>
          <w:sz w:val="22"/>
          <w:szCs w:val="22"/>
        </w:rPr>
      </w:pPr>
    </w:p>
    <w:p w14:paraId="39EDC33D" w14:textId="3C5DFE3D" w:rsidR="00E516FD" w:rsidRDefault="008F62BD" w:rsidP="0B16A0C6">
      <w:r>
        <w:br/>
      </w:r>
      <w:r w:rsidR="4D1BBF58" w:rsidRPr="665EE2B1">
        <w:rPr>
          <w:rFonts w:ascii="Arial" w:eastAsia="Arial" w:hAnsi="Arial" w:cs="Arial"/>
          <w:sz w:val="48"/>
          <w:szCs w:val="48"/>
        </w:rPr>
        <w:t xml:space="preserve"> </w:t>
      </w:r>
      <w:r w:rsidR="4D1BBF58" w:rsidRPr="665EE2B1">
        <w:rPr>
          <w:rStyle w:val="Strong"/>
          <w:rFonts w:ascii="Arial" w:hAnsi="Arial" w:cs="Arial"/>
          <w:sz w:val="48"/>
          <w:szCs w:val="48"/>
        </w:rPr>
        <w:t xml:space="preserve"> </w:t>
      </w:r>
    </w:p>
    <w:p w14:paraId="23782B10" w14:textId="63D413B2" w:rsidR="00F10153" w:rsidRPr="00E516FD" w:rsidRDefault="00F10153" w:rsidP="0B16A0C6">
      <w:pPr>
        <w:rPr>
          <w:rStyle w:val="Strong"/>
          <w:rFonts w:ascii="Arial" w:hAnsi="Arial" w:cs="Arial"/>
          <w:sz w:val="48"/>
          <w:szCs w:val="48"/>
        </w:rPr>
      </w:pPr>
      <w:r w:rsidRPr="35A85EA7">
        <w:rPr>
          <w:rStyle w:val="Strong"/>
          <w:rFonts w:ascii="Arial" w:hAnsi="Arial" w:cs="Arial"/>
          <w:sz w:val="48"/>
          <w:szCs w:val="48"/>
        </w:rPr>
        <w:t>Academic Council</w:t>
      </w:r>
    </w:p>
    <w:p w14:paraId="49EE860F" w14:textId="3E8A02E3" w:rsidR="00043297" w:rsidRPr="00E516FD" w:rsidRDefault="009268E6" w:rsidP="00E516FD">
      <w:pPr>
        <w:rPr>
          <w:rFonts w:ascii="Arial" w:hAnsi="Arial" w:cs="Arial"/>
          <w:sz w:val="22"/>
          <w:szCs w:val="22"/>
        </w:rPr>
      </w:pPr>
      <w:r w:rsidRPr="00E516FD">
        <w:rPr>
          <w:rFonts w:ascii="Arial" w:hAnsi="Arial" w:cs="Arial"/>
          <w:sz w:val="22"/>
          <w:szCs w:val="22"/>
        </w:rPr>
        <w:t>________________________________________________________________________________________</w:t>
      </w:r>
    </w:p>
    <w:p w14:paraId="4C5CB51B" w14:textId="77777777" w:rsidR="00043297" w:rsidRPr="00E516FD" w:rsidRDefault="00043297" w:rsidP="6EB9D6C4">
      <w:pPr>
        <w:pStyle w:val="BodyText"/>
      </w:pPr>
    </w:p>
    <w:p w14:paraId="77D9D9DC" w14:textId="77777777" w:rsidR="00932797" w:rsidRPr="00CF7579" w:rsidRDefault="00932797" w:rsidP="6EB9D6C4">
      <w:pPr>
        <w:pStyle w:val="BodyText"/>
        <w:spacing w:before="9"/>
        <w:rPr>
          <w:sz w:val="24"/>
          <w:szCs w:val="24"/>
        </w:rPr>
      </w:pPr>
    </w:p>
    <w:tbl>
      <w:tblPr>
        <w:tblW w:w="10859" w:type="dxa"/>
        <w:tblInd w:w="12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0"/>
        <w:gridCol w:w="1425"/>
        <w:gridCol w:w="574"/>
        <w:gridCol w:w="146"/>
        <w:gridCol w:w="6525"/>
        <w:gridCol w:w="1988"/>
        <w:gridCol w:w="101"/>
      </w:tblGrid>
      <w:tr w:rsidR="00043297" w:rsidRPr="00CF7579" w14:paraId="36C419A5" w14:textId="77777777" w:rsidTr="0FF9128C">
        <w:trPr>
          <w:gridAfter w:val="1"/>
          <w:wAfter w:w="101" w:type="dxa"/>
          <w:trHeight w:val="230"/>
        </w:trPr>
        <w:tc>
          <w:tcPr>
            <w:tcW w:w="2099" w:type="dxa"/>
            <w:gridSpan w:val="3"/>
          </w:tcPr>
          <w:p w14:paraId="109D5339" w14:textId="77777777" w:rsidR="00043297" w:rsidRPr="00CF7579" w:rsidRDefault="00043297" w:rsidP="00DC56A1">
            <w:pPr>
              <w:pStyle w:val="TableParagraph"/>
              <w:spacing w:before="70"/>
              <w:ind w:left="200"/>
              <w:rPr>
                <w:sz w:val="24"/>
                <w:szCs w:val="24"/>
              </w:rPr>
            </w:pPr>
            <w:r w:rsidRPr="00CF7579">
              <w:rPr>
                <w:sz w:val="24"/>
                <w:szCs w:val="24"/>
              </w:rPr>
              <w:t>Date:</w:t>
            </w:r>
          </w:p>
        </w:tc>
        <w:tc>
          <w:tcPr>
            <w:tcW w:w="8659" w:type="dxa"/>
            <w:gridSpan w:val="3"/>
          </w:tcPr>
          <w:p w14:paraId="7E8E5E49" w14:textId="60D54147" w:rsidR="00043297" w:rsidRPr="00CF7579" w:rsidRDefault="23A7CABA" w:rsidP="00DC56A1">
            <w:pPr>
              <w:pStyle w:val="TableParagraph"/>
              <w:spacing w:before="70"/>
              <w:ind w:left="0"/>
              <w:rPr>
                <w:sz w:val="24"/>
                <w:szCs w:val="24"/>
              </w:rPr>
            </w:pPr>
            <w:r w:rsidRPr="1D5E039B">
              <w:rPr>
                <w:sz w:val="24"/>
                <w:szCs w:val="24"/>
              </w:rPr>
              <w:t>Monday</w:t>
            </w:r>
            <w:r w:rsidR="0B0BDB6A" w:rsidRPr="1D5E039B">
              <w:rPr>
                <w:sz w:val="24"/>
                <w:szCs w:val="24"/>
              </w:rPr>
              <w:t>,</w:t>
            </w:r>
            <w:r w:rsidRPr="1D5E039B">
              <w:rPr>
                <w:sz w:val="24"/>
                <w:szCs w:val="24"/>
              </w:rPr>
              <w:t xml:space="preserve"> </w:t>
            </w:r>
            <w:r w:rsidR="00A271E2">
              <w:rPr>
                <w:sz w:val="24"/>
                <w:szCs w:val="24"/>
              </w:rPr>
              <w:t>February 24</w:t>
            </w:r>
            <w:r w:rsidR="001B02D3">
              <w:rPr>
                <w:sz w:val="24"/>
                <w:szCs w:val="24"/>
              </w:rPr>
              <w:t>, 2025</w:t>
            </w:r>
          </w:p>
        </w:tc>
      </w:tr>
      <w:tr w:rsidR="00043297" w:rsidRPr="00CF7579" w14:paraId="5D6A40E7" w14:textId="77777777" w:rsidTr="0FF9128C">
        <w:trPr>
          <w:gridAfter w:val="1"/>
          <w:wAfter w:w="101" w:type="dxa"/>
          <w:trHeight w:val="279"/>
        </w:trPr>
        <w:tc>
          <w:tcPr>
            <w:tcW w:w="2099" w:type="dxa"/>
            <w:gridSpan w:val="3"/>
          </w:tcPr>
          <w:p w14:paraId="1C18A3FD" w14:textId="77777777" w:rsidR="00043297" w:rsidRPr="00CF7579" w:rsidRDefault="00043297" w:rsidP="00DC56A1">
            <w:pPr>
              <w:pStyle w:val="TableParagraph"/>
              <w:spacing w:before="70"/>
              <w:ind w:left="200"/>
              <w:rPr>
                <w:sz w:val="24"/>
                <w:szCs w:val="24"/>
              </w:rPr>
            </w:pPr>
            <w:r w:rsidRPr="00CF7579">
              <w:rPr>
                <w:sz w:val="24"/>
                <w:szCs w:val="24"/>
              </w:rPr>
              <w:t>Time:</w:t>
            </w:r>
          </w:p>
        </w:tc>
        <w:tc>
          <w:tcPr>
            <w:tcW w:w="8659" w:type="dxa"/>
            <w:gridSpan w:val="3"/>
          </w:tcPr>
          <w:p w14:paraId="7857DA9A" w14:textId="07207B87" w:rsidR="00043297" w:rsidRPr="00CF7579" w:rsidRDefault="00F10153" w:rsidP="00DC56A1">
            <w:pPr>
              <w:pStyle w:val="TableParagraph"/>
              <w:spacing w:before="70"/>
              <w:ind w:left="0"/>
              <w:rPr>
                <w:sz w:val="24"/>
                <w:szCs w:val="24"/>
              </w:rPr>
            </w:pPr>
            <w:r w:rsidRPr="00CF7579">
              <w:rPr>
                <w:sz w:val="24"/>
                <w:szCs w:val="24"/>
              </w:rPr>
              <w:t>2 PM</w:t>
            </w:r>
            <w:r w:rsidR="00043297" w:rsidRPr="00CF7579">
              <w:rPr>
                <w:sz w:val="24"/>
                <w:szCs w:val="24"/>
              </w:rPr>
              <w:t xml:space="preserve"> – </w:t>
            </w:r>
            <w:r w:rsidRPr="00CF7579">
              <w:rPr>
                <w:sz w:val="24"/>
                <w:szCs w:val="24"/>
              </w:rPr>
              <w:t>4</w:t>
            </w:r>
            <w:r w:rsidR="00BB759E" w:rsidRPr="00CF7579">
              <w:rPr>
                <w:sz w:val="24"/>
                <w:szCs w:val="24"/>
              </w:rPr>
              <w:t xml:space="preserve"> PM</w:t>
            </w:r>
          </w:p>
        </w:tc>
      </w:tr>
      <w:tr w:rsidR="00043297" w:rsidRPr="00CF7579" w14:paraId="50C8C60A" w14:textId="77777777" w:rsidTr="0FF9128C">
        <w:trPr>
          <w:gridAfter w:val="1"/>
          <w:wAfter w:w="101" w:type="dxa"/>
          <w:trHeight w:val="254"/>
        </w:trPr>
        <w:tc>
          <w:tcPr>
            <w:tcW w:w="2099" w:type="dxa"/>
            <w:gridSpan w:val="3"/>
          </w:tcPr>
          <w:p w14:paraId="5048BA9B" w14:textId="77777777" w:rsidR="00043297" w:rsidRPr="00CF7579" w:rsidRDefault="00043297" w:rsidP="6EB9D6C4">
            <w:pPr>
              <w:pStyle w:val="TableParagraph"/>
              <w:spacing w:before="70"/>
              <w:ind w:left="200"/>
              <w:rPr>
                <w:sz w:val="24"/>
                <w:szCs w:val="24"/>
              </w:rPr>
            </w:pPr>
            <w:r w:rsidRPr="00CF7579">
              <w:rPr>
                <w:sz w:val="24"/>
                <w:szCs w:val="24"/>
              </w:rPr>
              <w:t>Location:</w:t>
            </w:r>
          </w:p>
        </w:tc>
        <w:tc>
          <w:tcPr>
            <w:tcW w:w="8659" w:type="dxa"/>
            <w:gridSpan w:val="3"/>
          </w:tcPr>
          <w:p w14:paraId="112B9A3D" w14:textId="6C4831EA" w:rsidR="00043297" w:rsidRPr="00CF7579" w:rsidRDefault="00A271E2" w:rsidP="6EB9D6C4">
            <w:pPr>
              <w:pStyle w:val="TableParagraph"/>
              <w:spacing w:before="70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irtual</w:t>
            </w:r>
          </w:p>
        </w:tc>
      </w:tr>
      <w:tr w:rsidR="00043297" w:rsidRPr="00CF7579" w14:paraId="77EFC978" w14:textId="77777777" w:rsidTr="0FF9128C">
        <w:trPr>
          <w:gridAfter w:val="1"/>
          <w:wAfter w:w="101" w:type="dxa"/>
          <w:trHeight w:val="332"/>
        </w:trPr>
        <w:tc>
          <w:tcPr>
            <w:tcW w:w="2099" w:type="dxa"/>
            <w:gridSpan w:val="3"/>
          </w:tcPr>
          <w:p w14:paraId="41624A18" w14:textId="1E7B53D6" w:rsidR="00043297" w:rsidRPr="00CF7579" w:rsidRDefault="00DC56A1" w:rsidP="0EF01A2F">
            <w:pPr>
              <w:pStyle w:val="TableParagraph"/>
              <w:spacing w:before="70"/>
              <w:ind w:left="200"/>
            </w:pPr>
            <w:r w:rsidRPr="0EF01A2F">
              <w:t>Virtual Option:</w:t>
            </w:r>
          </w:p>
        </w:tc>
        <w:tc>
          <w:tcPr>
            <w:tcW w:w="8659" w:type="dxa"/>
            <w:gridSpan w:val="3"/>
          </w:tcPr>
          <w:p w14:paraId="38EEF0BB" w14:textId="694D1DDF" w:rsidR="00043297" w:rsidRPr="00CF7579" w:rsidRDefault="35990DB9" w:rsidP="0EF01A2F">
            <w:pPr>
              <w:rPr>
                <w:rFonts w:ascii="Arial" w:eastAsia="Arial" w:hAnsi="Arial" w:cs="Arial"/>
                <w:b/>
                <w:bCs/>
                <w:color w:val="252424"/>
                <w:sz w:val="22"/>
                <w:szCs w:val="22"/>
              </w:rPr>
            </w:pPr>
            <w:r w:rsidRPr="1D5E039B">
              <w:rPr>
                <w:rFonts w:ascii="Arial" w:eastAsia="Arial" w:hAnsi="Arial" w:cs="Arial"/>
                <w:b/>
                <w:bCs/>
                <w:color w:val="252424"/>
                <w:sz w:val="22"/>
                <w:szCs w:val="22"/>
              </w:rPr>
              <w:t xml:space="preserve">Join on your computer, mobile </w:t>
            </w:r>
            <w:r w:rsidR="64CD5D60" w:rsidRPr="1D5E039B">
              <w:rPr>
                <w:rFonts w:ascii="Arial" w:eastAsia="Arial" w:hAnsi="Arial" w:cs="Arial"/>
                <w:b/>
                <w:bCs/>
                <w:color w:val="252424"/>
                <w:sz w:val="22"/>
                <w:szCs w:val="22"/>
              </w:rPr>
              <w:t>app,</w:t>
            </w:r>
            <w:r w:rsidRPr="1D5E039B">
              <w:rPr>
                <w:rFonts w:ascii="Arial" w:eastAsia="Arial" w:hAnsi="Arial" w:cs="Arial"/>
                <w:b/>
                <w:bCs/>
                <w:color w:val="252424"/>
                <w:sz w:val="22"/>
                <w:szCs w:val="22"/>
              </w:rPr>
              <w:t xml:space="preserve"> or room device </w:t>
            </w:r>
          </w:p>
          <w:p w14:paraId="2BFDAB71" w14:textId="77777777" w:rsidR="00A8332F" w:rsidRDefault="00A8332F" w:rsidP="00A8332F">
            <w:hyperlink r:id="rId11" w:tooltip="Meeting join link" w:history="1">
              <w:r>
                <w:rPr>
                  <w:rStyle w:val="Hyperlink"/>
                  <w:rFonts w:ascii="Segoe UI" w:hAnsi="Segoe UI" w:cs="Segoe UI"/>
                  <w:b/>
                  <w:bCs/>
                  <w:color w:val="5B5FC7"/>
                  <w:sz w:val="30"/>
                  <w:szCs w:val="30"/>
                </w:rPr>
                <w:t>Join the meeting now</w:t>
              </w:r>
            </w:hyperlink>
            <w:r>
              <w:rPr>
                <w:rFonts w:ascii="Segoe UI" w:hAnsi="Segoe UI" w:cs="Segoe UI"/>
                <w:color w:val="242424"/>
              </w:rPr>
              <w:t xml:space="preserve"> </w:t>
            </w:r>
          </w:p>
          <w:p w14:paraId="3DA6E9C3" w14:textId="77777777" w:rsidR="00A8332F" w:rsidRDefault="00A8332F" w:rsidP="00A8332F">
            <w:r>
              <w:rPr>
                <w:rStyle w:val="me-email-text-secondary"/>
                <w:rFonts w:ascii="Segoe UI" w:hAnsi="Segoe UI" w:cs="Segoe UI"/>
                <w:color w:val="616161"/>
                <w:sz w:val="21"/>
                <w:szCs w:val="21"/>
              </w:rPr>
              <w:t xml:space="preserve">Meeting ID: </w:t>
            </w:r>
            <w:r>
              <w:rPr>
                <w:rStyle w:val="me-email-text"/>
                <w:rFonts w:ascii="Segoe UI" w:hAnsi="Segoe UI" w:cs="Segoe UI"/>
                <w:color w:val="242424"/>
                <w:sz w:val="21"/>
                <w:szCs w:val="21"/>
              </w:rPr>
              <w:t>233 892 868 488</w:t>
            </w:r>
            <w:r>
              <w:rPr>
                <w:rFonts w:ascii="Segoe UI" w:hAnsi="Segoe UI" w:cs="Segoe UI"/>
                <w:color w:val="242424"/>
              </w:rPr>
              <w:t xml:space="preserve"> </w:t>
            </w:r>
          </w:p>
          <w:p w14:paraId="4762C444" w14:textId="77777777" w:rsidR="00A8332F" w:rsidRDefault="00A8332F" w:rsidP="00A8332F">
            <w:r>
              <w:rPr>
                <w:rStyle w:val="me-email-text-secondary"/>
                <w:rFonts w:ascii="Segoe UI" w:hAnsi="Segoe UI" w:cs="Segoe UI"/>
                <w:color w:val="616161"/>
                <w:sz w:val="21"/>
                <w:szCs w:val="21"/>
              </w:rPr>
              <w:t xml:space="preserve">Passcode: </w:t>
            </w:r>
            <w:r>
              <w:rPr>
                <w:rStyle w:val="me-email-text"/>
                <w:rFonts w:ascii="Segoe UI" w:hAnsi="Segoe UI" w:cs="Segoe UI"/>
                <w:color w:val="242424"/>
                <w:sz w:val="21"/>
                <w:szCs w:val="21"/>
              </w:rPr>
              <w:t>KVaFeC</w:t>
            </w:r>
            <w:r>
              <w:rPr>
                <w:rFonts w:ascii="Segoe UI" w:hAnsi="Segoe UI" w:cs="Segoe UI"/>
                <w:color w:val="242424"/>
              </w:rPr>
              <w:t xml:space="preserve"> </w:t>
            </w:r>
          </w:p>
          <w:p w14:paraId="6D19200F" w14:textId="77F06AE8" w:rsidR="00043297" w:rsidRPr="00CF7579" w:rsidRDefault="00043297" w:rsidP="0EF01A2F">
            <w:pPr>
              <w:spacing w:before="7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DA3F11" w:rsidRPr="00E516FD" w14:paraId="2B47A2DB" w14:textId="77777777" w:rsidTr="0FF9128C">
        <w:trPr>
          <w:gridAfter w:val="1"/>
          <w:wAfter w:w="101" w:type="dxa"/>
          <w:trHeight w:val="448"/>
        </w:trPr>
        <w:tc>
          <w:tcPr>
            <w:tcW w:w="2099" w:type="dxa"/>
            <w:gridSpan w:val="3"/>
          </w:tcPr>
          <w:p w14:paraId="60434104" w14:textId="77777777" w:rsidR="00DA3F11" w:rsidRPr="00E516FD" w:rsidRDefault="00DA3F11" w:rsidP="6C1A3E8D">
            <w:pPr>
              <w:pStyle w:val="TableParagraph"/>
              <w:spacing w:before="70"/>
              <w:ind w:left="200"/>
              <w:rPr>
                <w:b/>
                <w:bCs/>
                <w:sz w:val="26"/>
                <w:szCs w:val="26"/>
                <w:highlight w:val="yellow"/>
              </w:rPr>
            </w:pPr>
          </w:p>
        </w:tc>
        <w:tc>
          <w:tcPr>
            <w:tcW w:w="8659" w:type="dxa"/>
            <w:gridSpan w:val="3"/>
          </w:tcPr>
          <w:p w14:paraId="0F22208E" w14:textId="18FBFB09" w:rsidR="00A35BBF" w:rsidRPr="00E516FD" w:rsidRDefault="00A35BBF" w:rsidP="6C1A3E8D">
            <w:pPr>
              <w:spacing w:before="70"/>
              <w:rPr>
                <w:rFonts w:ascii="Arial" w:eastAsia="Arial" w:hAnsi="Arial" w:cs="Arial"/>
                <w:b/>
                <w:bCs/>
                <w:sz w:val="26"/>
                <w:szCs w:val="26"/>
                <w:highlight w:val="yellow"/>
              </w:rPr>
            </w:pPr>
          </w:p>
        </w:tc>
      </w:tr>
      <w:tr w:rsidR="00932797" w:rsidRPr="00E516FD" w14:paraId="452EF01C" w14:textId="77777777" w:rsidTr="0FF9128C">
        <w:tblPrEx>
          <w:tblBorders>
            <w:top w:val="single" w:sz="4" w:space="0" w:color="BCBCBC"/>
            <w:left w:val="single" w:sz="4" w:space="0" w:color="BCBCBC"/>
            <w:bottom w:val="single" w:sz="4" w:space="0" w:color="BCBCBC"/>
            <w:right w:val="single" w:sz="4" w:space="0" w:color="BCBCBC"/>
            <w:insideH w:val="single" w:sz="4" w:space="0" w:color="BCBCBC"/>
            <w:insideV w:val="single" w:sz="4" w:space="0" w:color="BCBCBC"/>
          </w:tblBorders>
        </w:tblPrEx>
        <w:trPr>
          <w:gridBefore w:val="1"/>
          <w:wBefore w:w="100" w:type="dxa"/>
          <w:trHeight w:val="491"/>
        </w:trPr>
        <w:tc>
          <w:tcPr>
            <w:tcW w:w="14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  <w:shd w:val="clear" w:color="auto" w:fill="D9D9D9" w:themeFill="background1" w:themeFillShade="D9"/>
          </w:tcPr>
          <w:p w14:paraId="120CEECB" w14:textId="0DE27834" w:rsidR="00932797" w:rsidRPr="00E516FD" w:rsidRDefault="763A93C5" w:rsidP="680C0797">
            <w:pPr>
              <w:pStyle w:val="TableParagraph"/>
              <w:spacing w:before="121"/>
              <w:rPr>
                <w:b/>
                <w:bCs/>
                <w:sz w:val="24"/>
                <w:szCs w:val="24"/>
              </w:rPr>
            </w:pPr>
            <w:r w:rsidRPr="680C0797">
              <w:rPr>
                <w:b/>
                <w:bCs/>
                <w:sz w:val="24"/>
                <w:szCs w:val="24"/>
              </w:rPr>
              <w:t>T</w:t>
            </w:r>
            <w:r w:rsidR="00C5E03F" w:rsidRPr="680C0797">
              <w:rPr>
                <w:b/>
                <w:bCs/>
                <w:sz w:val="24"/>
                <w:szCs w:val="24"/>
              </w:rPr>
              <w:t>ime</w:t>
            </w:r>
          </w:p>
        </w:tc>
        <w:tc>
          <w:tcPr>
            <w:tcW w:w="720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  <w:shd w:val="clear" w:color="auto" w:fill="D9D9D9" w:themeFill="background1" w:themeFillShade="D9"/>
          </w:tcPr>
          <w:p w14:paraId="15318A49" w14:textId="77777777" w:rsidR="00932797" w:rsidRPr="00E516FD" w:rsidRDefault="00C5E03F" w:rsidP="680C0797">
            <w:pPr>
              <w:pStyle w:val="TableParagraph"/>
              <w:spacing w:before="121"/>
              <w:ind w:left="97" w:right="114"/>
              <w:jc w:val="center"/>
              <w:rPr>
                <w:b/>
                <w:bCs/>
                <w:sz w:val="24"/>
                <w:szCs w:val="24"/>
              </w:rPr>
            </w:pPr>
            <w:r w:rsidRPr="680C0797">
              <w:rPr>
                <w:b/>
                <w:bCs/>
                <w:sz w:val="24"/>
                <w:szCs w:val="24"/>
              </w:rPr>
              <w:t>Item</w:t>
            </w:r>
          </w:p>
        </w:tc>
        <w:tc>
          <w:tcPr>
            <w:tcW w:w="65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  <w:shd w:val="clear" w:color="auto" w:fill="D9D9D9" w:themeFill="background1" w:themeFillShade="D9"/>
          </w:tcPr>
          <w:p w14:paraId="2892D043" w14:textId="77777777" w:rsidR="00932797" w:rsidRPr="00E516FD" w:rsidRDefault="00C5E03F" w:rsidP="680C0797">
            <w:pPr>
              <w:pStyle w:val="TableParagraph"/>
              <w:spacing w:before="121"/>
              <w:rPr>
                <w:b/>
                <w:bCs/>
                <w:sz w:val="24"/>
                <w:szCs w:val="24"/>
              </w:rPr>
            </w:pPr>
            <w:r w:rsidRPr="680C0797">
              <w:rPr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2089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  <w:shd w:val="clear" w:color="auto" w:fill="D9D9D9" w:themeFill="background1" w:themeFillShade="D9"/>
          </w:tcPr>
          <w:p w14:paraId="234C6798" w14:textId="77777777" w:rsidR="00932797" w:rsidRPr="00E516FD" w:rsidRDefault="00C5E03F" w:rsidP="680C0797">
            <w:pPr>
              <w:pStyle w:val="TableParagraph"/>
              <w:spacing w:before="121"/>
              <w:rPr>
                <w:b/>
                <w:bCs/>
                <w:sz w:val="24"/>
                <w:szCs w:val="24"/>
              </w:rPr>
            </w:pPr>
            <w:r w:rsidRPr="680C0797">
              <w:rPr>
                <w:b/>
                <w:bCs/>
                <w:sz w:val="24"/>
                <w:szCs w:val="24"/>
              </w:rPr>
              <w:t>Presenter</w:t>
            </w:r>
          </w:p>
        </w:tc>
      </w:tr>
      <w:tr w:rsidR="00932797" w:rsidRPr="00E516FD" w14:paraId="7AF7B240" w14:textId="77777777" w:rsidTr="0FF9128C">
        <w:tblPrEx>
          <w:tblBorders>
            <w:top w:val="single" w:sz="4" w:space="0" w:color="BCBCBC"/>
            <w:left w:val="single" w:sz="4" w:space="0" w:color="BCBCBC"/>
            <w:bottom w:val="single" w:sz="4" w:space="0" w:color="BCBCBC"/>
            <w:right w:val="single" w:sz="4" w:space="0" w:color="BCBCBC"/>
            <w:insideH w:val="single" w:sz="4" w:space="0" w:color="BCBCBC"/>
            <w:insideV w:val="single" w:sz="4" w:space="0" w:color="BCBCBC"/>
          </w:tblBorders>
        </w:tblPrEx>
        <w:trPr>
          <w:gridBefore w:val="1"/>
          <w:wBefore w:w="100" w:type="dxa"/>
          <w:trHeight w:val="940"/>
        </w:trPr>
        <w:tc>
          <w:tcPr>
            <w:tcW w:w="14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34BE3D5C" w14:textId="0248F6F2" w:rsidR="00932797" w:rsidRPr="00E516FD" w:rsidRDefault="684543D1" w:rsidP="5AEA82B4">
            <w:pPr>
              <w:pStyle w:val="TableParagraph"/>
              <w:spacing w:before="1"/>
              <w:rPr>
                <w:sz w:val="24"/>
                <w:szCs w:val="24"/>
              </w:rPr>
            </w:pPr>
            <w:r w:rsidRPr="66A07615">
              <w:rPr>
                <w:sz w:val="24"/>
                <w:szCs w:val="24"/>
              </w:rPr>
              <w:t>10</w:t>
            </w:r>
            <w:r w:rsidR="0D1FB81C" w:rsidRPr="66A07615">
              <w:rPr>
                <w:sz w:val="24"/>
                <w:szCs w:val="24"/>
              </w:rPr>
              <w:t xml:space="preserve"> mins</w:t>
            </w:r>
          </w:p>
        </w:tc>
        <w:tc>
          <w:tcPr>
            <w:tcW w:w="720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0144CE70" w14:textId="1BD10B76" w:rsidR="00932797" w:rsidRPr="00E516FD" w:rsidRDefault="65032AA8" w:rsidP="5AEA82B4">
            <w:pPr>
              <w:pStyle w:val="TableParagraph"/>
              <w:ind w:left="8"/>
              <w:jc w:val="center"/>
              <w:rPr>
                <w:sz w:val="24"/>
                <w:szCs w:val="24"/>
              </w:rPr>
            </w:pPr>
            <w:r w:rsidRPr="5AEA82B4">
              <w:rPr>
                <w:sz w:val="24"/>
                <w:szCs w:val="24"/>
              </w:rPr>
              <w:t>1</w:t>
            </w:r>
          </w:p>
        </w:tc>
        <w:tc>
          <w:tcPr>
            <w:tcW w:w="65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5DBAA97F" w14:textId="5544F119" w:rsidR="00D124EB" w:rsidRPr="00CF7579" w:rsidRDefault="538EC9A1" w:rsidP="5B822939">
            <w:pPr>
              <w:pStyle w:val="TableParagraph"/>
              <w:spacing w:before="1"/>
              <w:rPr>
                <w:b/>
                <w:bCs/>
                <w:sz w:val="24"/>
                <w:szCs w:val="24"/>
              </w:rPr>
            </w:pPr>
            <w:r w:rsidRPr="0EF01A2F">
              <w:rPr>
                <w:b/>
                <w:bCs/>
                <w:sz w:val="24"/>
                <w:szCs w:val="24"/>
              </w:rPr>
              <w:t>Welcome</w:t>
            </w:r>
          </w:p>
          <w:p w14:paraId="47B05443" w14:textId="3432F6FB" w:rsidR="00D124EB" w:rsidRPr="00CF7579" w:rsidRDefault="00A271E2" w:rsidP="4D421AB0">
            <w:pPr>
              <w:pStyle w:val="TableParagraph"/>
              <w:numPr>
                <w:ilvl w:val="0"/>
                <w:numId w:val="5"/>
              </w:numPr>
              <w:spacing w:before="1"/>
            </w:pPr>
            <w:r>
              <w:rPr>
                <w:sz w:val="24"/>
                <w:szCs w:val="24"/>
              </w:rPr>
              <w:t>Jan</w:t>
            </w:r>
            <w:r w:rsidR="77663365" w:rsidRPr="1D5E039B">
              <w:rPr>
                <w:sz w:val="24"/>
                <w:szCs w:val="24"/>
              </w:rPr>
              <w:t xml:space="preserve"> minutes</w:t>
            </w:r>
          </w:p>
        </w:tc>
        <w:tc>
          <w:tcPr>
            <w:tcW w:w="2089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529D634F" w14:textId="253BA6D3" w:rsidR="00EF464A" w:rsidRPr="00E516FD" w:rsidRDefault="00EF464A" w:rsidP="19A2DCEF">
            <w:pPr>
              <w:pStyle w:val="TableParagraph"/>
              <w:spacing w:before="1" w:line="259" w:lineRule="auto"/>
              <w:ind w:left="0"/>
              <w:rPr>
                <w:sz w:val="24"/>
                <w:szCs w:val="24"/>
              </w:rPr>
            </w:pPr>
          </w:p>
        </w:tc>
      </w:tr>
      <w:tr w:rsidR="00DA1814" w:rsidRPr="00E516FD" w14:paraId="4D659675" w14:textId="77777777" w:rsidTr="0FF9128C">
        <w:tblPrEx>
          <w:tblBorders>
            <w:top w:val="single" w:sz="4" w:space="0" w:color="BCBCBC"/>
            <w:left w:val="single" w:sz="4" w:space="0" w:color="BCBCBC"/>
            <w:bottom w:val="single" w:sz="4" w:space="0" w:color="BCBCBC"/>
            <w:right w:val="single" w:sz="4" w:space="0" w:color="BCBCBC"/>
            <w:insideH w:val="single" w:sz="4" w:space="0" w:color="BCBCBC"/>
            <w:insideV w:val="single" w:sz="4" w:space="0" w:color="BCBCBC"/>
          </w:tblBorders>
        </w:tblPrEx>
        <w:trPr>
          <w:gridBefore w:val="1"/>
          <w:wBefore w:w="100" w:type="dxa"/>
          <w:trHeight w:val="885"/>
        </w:trPr>
        <w:tc>
          <w:tcPr>
            <w:tcW w:w="14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606887B8" w14:textId="6FA0A45E" w:rsidR="00DA1814" w:rsidRPr="6F3791FD" w:rsidRDefault="7931F021" w:rsidP="5AEA82B4">
            <w:pPr>
              <w:pStyle w:val="TableParagraph"/>
              <w:spacing w:before="1"/>
              <w:rPr>
                <w:sz w:val="24"/>
                <w:szCs w:val="24"/>
              </w:rPr>
            </w:pPr>
            <w:r w:rsidRPr="66A07615">
              <w:rPr>
                <w:sz w:val="24"/>
                <w:szCs w:val="24"/>
              </w:rPr>
              <w:t>20</w:t>
            </w:r>
            <w:r w:rsidR="6BAFA019" w:rsidRPr="66A07615">
              <w:rPr>
                <w:sz w:val="24"/>
                <w:szCs w:val="24"/>
              </w:rPr>
              <w:t xml:space="preserve"> mins</w:t>
            </w:r>
          </w:p>
          <w:p w14:paraId="7E5E63CA" w14:textId="256DF988" w:rsidR="00DA1814" w:rsidRPr="6F3791FD" w:rsidRDefault="00DA1814" w:rsidP="5AEA82B4">
            <w:pPr>
              <w:pStyle w:val="TableParagraph"/>
              <w:spacing w:before="1"/>
              <w:rPr>
                <w:sz w:val="24"/>
                <w:szCs w:val="24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0627352C" w14:textId="01DDFC24" w:rsidR="00DA1814" w:rsidRPr="6F3791FD" w:rsidRDefault="2D984568" w:rsidP="5B822939">
            <w:pPr>
              <w:pStyle w:val="TableParagraph"/>
              <w:spacing w:line="259" w:lineRule="auto"/>
              <w:ind w:left="8"/>
              <w:jc w:val="center"/>
              <w:rPr>
                <w:sz w:val="24"/>
                <w:szCs w:val="24"/>
              </w:rPr>
            </w:pPr>
            <w:r w:rsidRPr="5B822939">
              <w:rPr>
                <w:sz w:val="24"/>
                <w:szCs w:val="24"/>
              </w:rPr>
              <w:t>2</w:t>
            </w:r>
          </w:p>
        </w:tc>
        <w:tc>
          <w:tcPr>
            <w:tcW w:w="65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4194E6B3" w14:textId="77777777" w:rsidR="00DA1814" w:rsidRPr="00CF7579" w:rsidRDefault="7C862575" w:rsidP="5B822939">
            <w:pPr>
              <w:pStyle w:val="TableParagraph"/>
              <w:spacing w:before="1"/>
              <w:ind w:left="0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5B822939">
              <w:rPr>
                <w:b/>
                <w:bCs/>
                <w:color w:val="000000" w:themeColor="text1"/>
                <w:sz w:val="24"/>
                <w:szCs w:val="24"/>
              </w:rPr>
              <w:t>Round table</w:t>
            </w:r>
            <w:r w:rsidR="0A742647" w:rsidRPr="5B822939">
              <w:rPr>
                <w:b/>
                <w:bCs/>
                <w:color w:val="000000" w:themeColor="text1"/>
                <w:sz w:val="24"/>
                <w:szCs w:val="24"/>
              </w:rPr>
              <w:t>/Discussion Items</w:t>
            </w:r>
          </w:p>
          <w:p w14:paraId="2E0BB27F" w14:textId="293A53C7" w:rsidR="00D17576" w:rsidRPr="00CF7579" w:rsidRDefault="5B866EA7" w:rsidP="5B822939">
            <w:pPr>
              <w:pStyle w:val="TableParagraph"/>
              <w:numPr>
                <w:ilvl w:val="0"/>
                <w:numId w:val="33"/>
              </w:numPr>
              <w:spacing w:before="1"/>
              <w:rPr>
                <w:sz w:val="24"/>
                <w:szCs w:val="24"/>
              </w:rPr>
            </w:pPr>
            <w:r w:rsidRPr="1D5E039B">
              <w:rPr>
                <w:sz w:val="24"/>
                <w:szCs w:val="24"/>
              </w:rPr>
              <w:t>Updates</w:t>
            </w:r>
          </w:p>
          <w:p w14:paraId="292F84F8" w14:textId="12A5B977" w:rsidR="00D17576" w:rsidRPr="00CF7579" w:rsidRDefault="00D17576" w:rsidP="5B822939">
            <w:pPr>
              <w:pStyle w:val="TableParagraph"/>
              <w:spacing w:before="1"/>
              <w:rPr>
                <w:sz w:val="24"/>
                <w:szCs w:val="24"/>
              </w:rPr>
            </w:pPr>
          </w:p>
        </w:tc>
        <w:tc>
          <w:tcPr>
            <w:tcW w:w="2089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1F0CE979" w14:textId="50DCF2CF" w:rsidR="00DA1814" w:rsidRPr="6F3791FD" w:rsidRDefault="2921C0C1" w:rsidP="5AEA82B4">
            <w:pPr>
              <w:pStyle w:val="TableParagraph"/>
              <w:spacing w:before="1" w:line="259" w:lineRule="auto"/>
              <w:ind w:left="0"/>
              <w:rPr>
                <w:sz w:val="24"/>
                <w:szCs w:val="24"/>
              </w:rPr>
            </w:pPr>
            <w:r w:rsidRPr="5D8347DB">
              <w:rPr>
                <w:sz w:val="24"/>
                <w:szCs w:val="24"/>
              </w:rPr>
              <w:t>All</w:t>
            </w:r>
          </w:p>
        </w:tc>
      </w:tr>
      <w:tr w:rsidR="6D227498" w:rsidRPr="00E516FD" w14:paraId="666FC222" w14:textId="77777777" w:rsidTr="0FF9128C">
        <w:tblPrEx>
          <w:tblBorders>
            <w:top w:val="single" w:sz="4" w:space="0" w:color="BCBCBC"/>
            <w:left w:val="single" w:sz="4" w:space="0" w:color="BCBCBC"/>
            <w:bottom w:val="single" w:sz="4" w:space="0" w:color="BCBCBC"/>
            <w:right w:val="single" w:sz="4" w:space="0" w:color="BCBCBC"/>
            <w:insideH w:val="single" w:sz="4" w:space="0" w:color="BCBCBC"/>
            <w:insideV w:val="single" w:sz="4" w:space="0" w:color="BCBCBC"/>
          </w:tblBorders>
        </w:tblPrEx>
        <w:trPr>
          <w:gridBefore w:val="1"/>
          <w:wBefore w:w="100" w:type="dxa"/>
          <w:trHeight w:val="615"/>
        </w:trPr>
        <w:tc>
          <w:tcPr>
            <w:tcW w:w="14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574EE923" w14:textId="2DA66C9A" w:rsidR="6D227498" w:rsidRPr="00E516FD" w:rsidRDefault="0B5FEBA7" w:rsidP="5AEA82B4">
            <w:pPr>
              <w:pStyle w:val="TableParagraph"/>
              <w:spacing w:before="1"/>
              <w:rPr>
                <w:sz w:val="24"/>
                <w:szCs w:val="24"/>
              </w:rPr>
            </w:pPr>
            <w:r w:rsidRPr="19A2DCEF">
              <w:rPr>
                <w:sz w:val="24"/>
                <w:szCs w:val="24"/>
              </w:rPr>
              <w:t>20</w:t>
            </w:r>
            <w:r w:rsidR="6A83468B" w:rsidRPr="19A2DCEF">
              <w:rPr>
                <w:sz w:val="24"/>
                <w:szCs w:val="24"/>
              </w:rPr>
              <w:t xml:space="preserve"> m</w:t>
            </w:r>
            <w:r w:rsidR="0D1FB81C" w:rsidRPr="19A2DCEF">
              <w:rPr>
                <w:sz w:val="24"/>
                <w:szCs w:val="24"/>
              </w:rPr>
              <w:t>ins</w:t>
            </w:r>
          </w:p>
        </w:tc>
        <w:tc>
          <w:tcPr>
            <w:tcW w:w="720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76314408" w14:textId="611C9853" w:rsidR="6D227498" w:rsidRPr="00E516FD" w:rsidRDefault="5479747C" w:rsidP="5B822939">
            <w:pPr>
              <w:pStyle w:val="TableParagraph"/>
              <w:spacing w:line="259" w:lineRule="auto"/>
              <w:ind w:left="8"/>
              <w:jc w:val="center"/>
              <w:rPr>
                <w:sz w:val="24"/>
                <w:szCs w:val="24"/>
              </w:rPr>
            </w:pPr>
            <w:r w:rsidRPr="5B822939">
              <w:rPr>
                <w:sz w:val="24"/>
                <w:szCs w:val="24"/>
              </w:rPr>
              <w:t>3</w:t>
            </w:r>
          </w:p>
        </w:tc>
        <w:tc>
          <w:tcPr>
            <w:tcW w:w="65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2002BFE8" w14:textId="534070F5" w:rsidR="33DAD1A4" w:rsidRDefault="33DAD1A4" w:rsidP="51C92A42">
            <w:pPr>
              <w:spacing w:before="1" w:line="259" w:lineRule="auto"/>
              <w:rPr>
                <w:rFonts w:ascii="Arial" w:eastAsia="Arial" w:hAnsi="Arial" w:cs="Arial"/>
                <w:b/>
                <w:bCs/>
                <w:color w:val="000000" w:themeColor="text1"/>
                <w:lang w:val="en-CA"/>
              </w:rPr>
            </w:pPr>
            <w:r w:rsidRPr="51C92A42">
              <w:rPr>
                <w:rFonts w:ascii="Arial" w:eastAsia="Arial" w:hAnsi="Arial" w:cs="Arial"/>
                <w:b/>
                <w:bCs/>
                <w:color w:val="000000" w:themeColor="text1"/>
                <w:lang w:val="en-CA"/>
              </w:rPr>
              <w:t>Regular Check-ins</w:t>
            </w:r>
            <w:r w:rsidR="2D34B545" w:rsidRPr="51C92A42">
              <w:rPr>
                <w:rFonts w:ascii="Arial" w:eastAsia="Arial" w:hAnsi="Arial" w:cs="Arial"/>
                <w:b/>
                <w:bCs/>
                <w:color w:val="000000" w:themeColor="text1"/>
                <w:lang w:val="en-CA"/>
              </w:rPr>
              <w:t xml:space="preserve"> </w:t>
            </w:r>
          </w:p>
          <w:p w14:paraId="25DB0B6A" w14:textId="72C427FF" w:rsidR="1BB7A502" w:rsidRDefault="1BB7A502" w:rsidP="51C92A42">
            <w:pPr>
              <w:pStyle w:val="ListParagraph"/>
              <w:numPr>
                <w:ilvl w:val="0"/>
                <w:numId w:val="10"/>
              </w:numPr>
              <w:spacing w:before="1" w:line="259" w:lineRule="auto"/>
              <w:rPr>
                <w:rFonts w:ascii="Arial" w:eastAsia="Arial" w:hAnsi="Arial" w:cs="Arial"/>
                <w:color w:val="000000" w:themeColor="text1"/>
                <w:lang w:val="en-CA"/>
              </w:rPr>
            </w:pPr>
            <w:r w:rsidRPr="51C92A42">
              <w:rPr>
                <w:rFonts w:ascii="Arial" w:eastAsia="Arial" w:hAnsi="Arial" w:cs="Arial"/>
                <w:color w:val="000000" w:themeColor="text1"/>
                <w:lang w:val="en-CA"/>
              </w:rPr>
              <w:t>Department updates</w:t>
            </w:r>
            <w:r w:rsidR="22D23E01" w:rsidRPr="51C92A42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</w:t>
            </w:r>
          </w:p>
          <w:p w14:paraId="21D325C3" w14:textId="1E81FE15" w:rsidR="157ECD65" w:rsidRDefault="157ECD65" w:rsidP="51C92A42">
            <w:pPr>
              <w:pStyle w:val="ListParagraph"/>
              <w:numPr>
                <w:ilvl w:val="1"/>
                <w:numId w:val="10"/>
              </w:numPr>
              <w:spacing w:before="1" w:line="259" w:lineRule="auto"/>
              <w:rPr>
                <w:rFonts w:ascii="Arial" w:eastAsia="Arial" w:hAnsi="Arial" w:cs="Arial"/>
                <w:color w:val="000000" w:themeColor="text1"/>
                <w:lang w:val="en-CA"/>
              </w:rPr>
            </w:pPr>
            <w:r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LDS, </w:t>
            </w:r>
            <w:r w:rsidR="0F43E4A9"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>AES/</w:t>
            </w:r>
            <w:r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>Counseling, RO</w:t>
            </w:r>
            <w:r w:rsidR="011A3AA4"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>/BI</w:t>
            </w:r>
            <w:r w:rsidR="295A299C"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>A</w:t>
            </w:r>
            <w:r w:rsidR="011A3AA4"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>S</w:t>
            </w:r>
            <w:r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>,</w:t>
            </w:r>
            <w:r w:rsidR="233B6028"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Academic Integrity</w:t>
            </w:r>
            <w:r w:rsidR="2B3EEE95"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>,</w:t>
            </w:r>
            <w:r w:rsidR="20A22EAC"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Library,</w:t>
            </w:r>
            <w:r w:rsidR="2B3EEE95"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Academic Quality</w:t>
            </w:r>
            <w:r w:rsidR="27A888EC"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, Student </w:t>
            </w:r>
            <w:r w:rsidR="236B93B9"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>Experience</w:t>
            </w:r>
            <w:r w:rsidR="04949752"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, IT </w:t>
            </w:r>
          </w:p>
          <w:p w14:paraId="19F4F720" w14:textId="14AB73F7" w:rsidR="6D227498" w:rsidRPr="00CF7579" w:rsidRDefault="6D227498" w:rsidP="5B822939">
            <w:pPr>
              <w:pStyle w:val="TableParagraph"/>
              <w:spacing w:before="1" w:line="259" w:lineRule="auto"/>
              <w:ind w:left="0"/>
              <w:rPr>
                <w:sz w:val="24"/>
                <w:szCs w:val="24"/>
              </w:rPr>
            </w:pPr>
          </w:p>
        </w:tc>
        <w:tc>
          <w:tcPr>
            <w:tcW w:w="2089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4A26DC16" w14:textId="6DA5664B" w:rsidR="00961681" w:rsidRPr="00E516FD" w:rsidRDefault="00961681" w:rsidP="5AEA82B4">
            <w:pPr>
              <w:pStyle w:val="TableParagraph"/>
              <w:spacing w:before="1" w:line="259" w:lineRule="auto"/>
              <w:ind w:left="0"/>
              <w:rPr>
                <w:sz w:val="24"/>
                <w:szCs w:val="24"/>
              </w:rPr>
            </w:pPr>
          </w:p>
        </w:tc>
      </w:tr>
      <w:tr w:rsidR="19A2DCEF" w14:paraId="217A7A59" w14:textId="77777777" w:rsidTr="0FF9128C">
        <w:tblPrEx>
          <w:tblBorders>
            <w:top w:val="single" w:sz="4" w:space="0" w:color="BCBCBC"/>
            <w:left w:val="single" w:sz="4" w:space="0" w:color="BCBCBC"/>
            <w:bottom w:val="single" w:sz="4" w:space="0" w:color="BCBCBC"/>
            <w:right w:val="single" w:sz="4" w:space="0" w:color="BCBCBC"/>
            <w:insideH w:val="single" w:sz="4" w:space="0" w:color="BCBCBC"/>
            <w:insideV w:val="single" w:sz="4" w:space="0" w:color="BCBCBC"/>
          </w:tblBorders>
        </w:tblPrEx>
        <w:trPr>
          <w:gridBefore w:val="1"/>
          <w:wBefore w:w="100" w:type="dxa"/>
          <w:trHeight w:val="615"/>
        </w:trPr>
        <w:tc>
          <w:tcPr>
            <w:tcW w:w="14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52F62B0E" w14:textId="432D6C9E" w:rsidR="4F02B3D7" w:rsidRDefault="6B7FAB90" w:rsidP="66A07615">
            <w:pPr>
              <w:pStyle w:val="TableParagraph"/>
              <w:spacing w:before="1" w:line="259" w:lineRule="auto"/>
              <w:rPr>
                <w:sz w:val="24"/>
                <w:szCs w:val="24"/>
              </w:rPr>
            </w:pPr>
            <w:r w:rsidRPr="66A07615">
              <w:rPr>
                <w:sz w:val="24"/>
                <w:szCs w:val="24"/>
              </w:rPr>
              <w:t>As needed</w:t>
            </w:r>
          </w:p>
          <w:p w14:paraId="242AD15C" w14:textId="20561CBF" w:rsidR="4F02B3D7" w:rsidRDefault="4F02B3D7" w:rsidP="19A2DCEF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54EB7136" w14:textId="4A6664F1" w:rsidR="63CED167" w:rsidRDefault="159C8129" w:rsidP="6C7870C4">
            <w:pPr>
              <w:pStyle w:val="TableParagraph"/>
              <w:spacing w:line="259" w:lineRule="auto"/>
              <w:ind w:left="0"/>
              <w:jc w:val="center"/>
              <w:rPr>
                <w:sz w:val="24"/>
                <w:szCs w:val="24"/>
              </w:rPr>
            </w:pPr>
            <w:r w:rsidRPr="0FF9128C">
              <w:rPr>
                <w:sz w:val="24"/>
                <w:szCs w:val="24"/>
              </w:rPr>
              <w:t>6</w:t>
            </w:r>
          </w:p>
        </w:tc>
        <w:tc>
          <w:tcPr>
            <w:tcW w:w="65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3E093AB1" w14:textId="2FE469BE" w:rsidR="19A2DCEF" w:rsidRDefault="2F70EA55" w:rsidP="66A07615">
            <w:pPr>
              <w:pStyle w:val="TableParagraph"/>
              <w:spacing w:before="1" w:line="259" w:lineRule="auto"/>
              <w:ind w:left="0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66A07615">
              <w:rPr>
                <w:b/>
                <w:bCs/>
                <w:color w:val="000000" w:themeColor="text1"/>
                <w:sz w:val="24"/>
                <w:szCs w:val="24"/>
              </w:rPr>
              <w:t>Final round table</w:t>
            </w:r>
          </w:p>
          <w:p w14:paraId="73935A56" w14:textId="687BE457" w:rsidR="19A2DCEF" w:rsidRDefault="19A2DCEF" w:rsidP="66A07615">
            <w:pPr>
              <w:pStyle w:val="TableParagraph"/>
              <w:spacing w:line="259" w:lineRule="auto"/>
              <w:ind w:left="0"/>
              <w:rPr>
                <w:sz w:val="24"/>
                <w:szCs w:val="24"/>
              </w:rPr>
            </w:pPr>
          </w:p>
        </w:tc>
        <w:tc>
          <w:tcPr>
            <w:tcW w:w="2089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09FF974E" w14:textId="59327DE4" w:rsidR="19A2DCEF" w:rsidRDefault="2F70EA55" w:rsidP="66A07615">
            <w:pPr>
              <w:pStyle w:val="TableParagraph"/>
              <w:spacing w:before="1" w:line="259" w:lineRule="auto"/>
              <w:ind w:left="0"/>
              <w:rPr>
                <w:sz w:val="24"/>
                <w:szCs w:val="24"/>
              </w:rPr>
            </w:pPr>
            <w:r w:rsidRPr="66A07615">
              <w:rPr>
                <w:sz w:val="24"/>
                <w:szCs w:val="24"/>
              </w:rPr>
              <w:t>All</w:t>
            </w:r>
          </w:p>
          <w:p w14:paraId="65F3393A" w14:textId="1C63A866" w:rsidR="19A2DCEF" w:rsidRDefault="19A2DCEF" w:rsidP="19A2DCEF">
            <w:pPr>
              <w:pStyle w:val="TableParagraph"/>
              <w:spacing w:line="259" w:lineRule="auto"/>
              <w:rPr>
                <w:sz w:val="24"/>
                <w:szCs w:val="24"/>
              </w:rPr>
            </w:pPr>
          </w:p>
        </w:tc>
      </w:tr>
      <w:tr w:rsidR="003F079F" w:rsidRPr="00E516FD" w14:paraId="26ED070F" w14:textId="77777777" w:rsidTr="0FF9128C">
        <w:tblPrEx>
          <w:tblBorders>
            <w:top w:val="single" w:sz="4" w:space="0" w:color="BCBCBC"/>
            <w:left w:val="single" w:sz="4" w:space="0" w:color="BCBCBC"/>
            <w:bottom w:val="single" w:sz="4" w:space="0" w:color="BCBCBC"/>
            <w:right w:val="single" w:sz="4" w:space="0" w:color="BCBCBC"/>
            <w:insideH w:val="single" w:sz="4" w:space="0" w:color="BCBCBC"/>
            <w:insideV w:val="single" w:sz="4" w:space="0" w:color="BCBCBC"/>
          </w:tblBorders>
        </w:tblPrEx>
        <w:trPr>
          <w:gridBefore w:val="1"/>
          <w:wBefore w:w="100" w:type="dxa"/>
          <w:trHeight w:val="643"/>
        </w:trPr>
        <w:tc>
          <w:tcPr>
            <w:tcW w:w="14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5D35599C" w14:textId="64BB9C6E" w:rsidR="003F079F" w:rsidRPr="00E516FD" w:rsidRDefault="003F079F" w:rsidP="5AEA82B4">
            <w:pPr>
              <w:pStyle w:val="TableParagraph"/>
              <w:spacing w:before="1" w:line="259" w:lineRule="auto"/>
              <w:rPr>
                <w:sz w:val="24"/>
                <w:szCs w:val="24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17E7400D" w14:textId="6E738CBC" w:rsidR="003F079F" w:rsidRPr="00E516FD" w:rsidRDefault="61034165" w:rsidP="5B822939">
            <w:pPr>
              <w:pStyle w:val="TableParagraph"/>
              <w:spacing w:line="259" w:lineRule="auto"/>
              <w:ind w:left="8"/>
              <w:jc w:val="center"/>
              <w:rPr>
                <w:sz w:val="24"/>
                <w:szCs w:val="24"/>
              </w:rPr>
            </w:pPr>
            <w:r w:rsidRPr="0FF9128C">
              <w:rPr>
                <w:sz w:val="24"/>
                <w:szCs w:val="24"/>
              </w:rPr>
              <w:t>7</w:t>
            </w:r>
          </w:p>
        </w:tc>
        <w:tc>
          <w:tcPr>
            <w:tcW w:w="65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22D83CE4" w14:textId="4BB9FE95" w:rsidR="5E16A43F" w:rsidRDefault="3E892383" w:rsidP="5E16A43F">
            <w:pPr>
              <w:pStyle w:val="TableParagraph"/>
              <w:spacing w:before="1"/>
              <w:ind w:left="0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66A07615">
              <w:rPr>
                <w:b/>
                <w:bCs/>
                <w:color w:val="000000" w:themeColor="text1"/>
                <w:sz w:val="24"/>
                <w:szCs w:val="24"/>
              </w:rPr>
              <w:t>Adjournment</w:t>
            </w:r>
          </w:p>
          <w:p w14:paraId="2293C2D4" w14:textId="7F6D0033" w:rsidR="003F079F" w:rsidRPr="00E516FD" w:rsidRDefault="003F079F" w:rsidP="5AEA82B4">
            <w:pPr>
              <w:pStyle w:val="TableParagraph"/>
              <w:spacing w:before="1"/>
              <w:ind w:left="0"/>
              <w:rPr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089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6BCFE775" w14:textId="6D451C44" w:rsidR="003F079F" w:rsidRPr="00E516FD" w:rsidRDefault="003F079F" w:rsidP="5AEA82B4">
            <w:pPr>
              <w:pStyle w:val="TableParagraph"/>
              <w:spacing w:before="1" w:line="259" w:lineRule="auto"/>
              <w:ind w:left="0"/>
              <w:rPr>
                <w:sz w:val="24"/>
                <w:szCs w:val="24"/>
              </w:rPr>
            </w:pPr>
          </w:p>
        </w:tc>
      </w:tr>
    </w:tbl>
    <w:p w14:paraId="43738931" w14:textId="450EE1D9" w:rsidR="3F6FFA34" w:rsidRDefault="3F6FFA34" w:rsidP="3F6FFA34">
      <w:pPr>
        <w:pStyle w:val="BodyText"/>
        <w:spacing w:before="87"/>
        <w:ind w:right="98"/>
      </w:pPr>
    </w:p>
    <w:sectPr w:rsidR="3F6FFA34" w:rsidSect="00DA3F11">
      <w:headerReference w:type="first" r:id="rId12"/>
      <w:footerReference w:type="first" r:id="rId13"/>
      <w:pgSz w:w="12240" w:h="15840"/>
      <w:pgMar w:top="567" w:right="567" w:bottom="567" w:left="567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697E0E" w14:textId="77777777" w:rsidR="004F6996" w:rsidRDefault="004F6996" w:rsidP="004938F3">
      <w:r>
        <w:separator/>
      </w:r>
    </w:p>
  </w:endnote>
  <w:endnote w:type="continuationSeparator" w:id="0">
    <w:p w14:paraId="0D7DB597" w14:textId="77777777" w:rsidR="004F6996" w:rsidRDefault="004F6996" w:rsidP="004938F3">
      <w:r>
        <w:continuationSeparator/>
      </w:r>
    </w:p>
  </w:endnote>
  <w:endnote w:type="continuationNotice" w:id="1">
    <w:p w14:paraId="262B7605" w14:textId="77777777" w:rsidR="004F6996" w:rsidRDefault="004F699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08198D" w14:textId="4C290029" w:rsidR="004938F3" w:rsidRDefault="004938F3" w:rsidP="004938F3">
    <w:pPr>
      <w:pStyle w:val="Footer"/>
      <w:tabs>
        <w:tab w:val="clear" w:pos="4680"/>
        <w:tab w:val="clear" w:pos="9360"/>
        <w:tab w:val="left" w:pos="3648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49A41B" w14:textId="77777777" w:rsidR="004F6996" w:rsidRDefault="004F6996" w:rsidP="004938F3">
      <w:r>
        <w:separator/>
      </w:r>
    </w:p>
  </w:footnote>
  <w:footnote w:type="continuationSeparator" w:id="0">
    <w:p w14:paraId="60D74468" w14:textId="77777777" w:rsidR="004F6996" w:rsidRDefault="004F6996" w:rsidP="004938F3">
      <w:r>
        <w:continuationSeparator/>
      </w:r>
    </w:p>
  </w:footnote>
  <w:footnote w:type="continuationNotice" w:id="1">
    <w:p w14:paraId="616762B2" w14:textId="77777777" w:rsidR="004F6996" w:rsidRDefault="004F699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F84616" w14:textId="396283BE" w:rsidR="00932797" w:rsidRDefault="00932797">
    <w:pPr>
      <w:pStyle w:val="Header"/>
      <w:rPr>
        <w:noProof/>
      </w:rPr>
    </w:pPr>
  </w:p>
  <w:p w14:paraId="4A909405" w14:textId="4BB1F0B2" w:rsidR="004938F3" w:rsidRDefault="004938F3" w:rsidP="00932797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A460BE"/>
    <w:multiLevelType w:val="hybridMultilevel"/>
    <w:tmpl w:val="EE26CB48"/>
    <w:lvl w:ilvl="0" w:tplc="0D107F64">
      <w:start w:val="3"/>
      <w:numFmt w:val="decimal"/>
      <w:lvlText w:val="%1)"/>
      <w:lvlJc w:val="left"/>
      <w:pPr>
        <w:ind w:left="720" w:hanging="360"/>
      </w:pPr>
      <w:rPr>
        <w:rFonts w:ascii="Segoe UI" w:hAnsi="Segoe UI" w:hint="default"/>
      </w:rPr>
    </w:lvl>
    <w:lvl w:ilvl="1" w:tplc="9FD64A52">
      <w:start w:val="1"/>
      <w:numFmt w:val="lowerLetter"/>
      <w:lvlText w:val="%2."/>
      <w:lvlJc w:val="left"/>
      <w:pPr>
        <w:ind w:left="1440" w:hanging="360"/>
      </w:pPr>
    </w:lvl>
    <w:lvl w:ilvl="2" w:tplc="B2DC213E">
      <w:start w:val="1"/>
      <w:numFmt w:val="lowerRoman"/>
      <w:lvlText w:val="%3."/>
      <w:lvlJc w:val="right"/>
      <w:pPr>
        <w:ind w:left="2160" w:hanging="180"/>
      </w:pPr>
    </w:lvl>
    <w:lvl w:ilvl="3" w:tplc="B72EDC00">
      <w:start w:val="1"/>
      <w:numFmt w:val="decimal"/>
      <w:lvlText w:val="%4."/>
      <w:lvlJc w:val="left"/>
      <w:pPr>
        <w:ind w:left="2880" w:hanging="360"/>
      </w:pPr>
    </w:lvl>
    <w:lvl w:ilvl="4" w:tplc="8BB07684">
      <w:start w:val="1"/>
      <w:numFmt w:val="lowerLetter"/>
      <w:lvlText w:val="%5."/>
      <w:lvlJc w:val="left"/>
      <w:pPr>
        <w:ind w:left="3600" w:hanging="360"/>
      </w:pPr>
    </w:lvl>
    <w:lvl w:ilvl="5" w:tplc="2FF4FEB4">
      <w:start w:val="1"/>
      <w:numFmt w:val="lowerRoman"/>
      <w:lvlText w:val="%6."/>
      <w:lvlJc w:val="right"/>
      <w:pPr>
        <w:ind w:left="4320" w:hanging="180"/>
      </w:pPr>
    </w:lvl>
    <w:lvl w:ilvl="6" w:tplc="0A8605D4">
      <w:start w:val="1"/>
      <w:numFmt w:val="decimal"/>
      <w:lvlText w:val="%7."/>
      <w:lvlJc w:val="left"/>
      <w:pPr>
        <w:ind w:left="5040" w:hanging="360"/>
      </w:pPr>
    </w:lvl>
    <w:lvl w:ilvl="7" w:tplc="E606F626">
      <w:start w:val="1"/>
      <w:numFmt w:val="lowerLetter"/>
      <w:lvlText w:val="%8."/>
      <w:lvlJc w:val="left"/>
      <w:pPr>
        <w:ind w:left="5760" w:hanging="360"/>
      </w:pPr>
    </w:lvl>
    <w:lvl w:ilvl="8" w:tplc="C30059A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FB93BD"/>
    <w:multiLevelType w:val="hybridMultilevel"/>
    <w:tmpl w:val="FFFFFFFF"/>
    <w:lvl w:ilvl="0" w:tplc="92FAF09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46CB2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35625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A4A8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0EA5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D8EBF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F086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DCAC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A4E46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13BE52"/>
    <w:multiLevelType w:val="hybridMultilevel"/>
    <w:tmpl w:val="6C14C4B2"/>
    <w:lvl w:ilvl="0" w:tplc="632AC92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3C7A7E9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0AC93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38DA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245A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2FEF23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1698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6461B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F507F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5DAF07"/>
    <w:multiLevelType w:val="hybridMultilevel"/>
    <w:tmpl w:val="DCB25BCE"/>
    <w:lvl w:ilvl="0" w:tplc="8940BDC2">
      <w:start w:val="4"/>
      <w:numFmt w:val="decimal"/>
      <w:lvlText w:val="%1)"/>
      <w:lvlJc w:val="left"/>
      <w:pPr>
        <w:ind w:left="720" w:hanging="360"/>
      </w:pPr>
      <w:rPr>
        <w:rFonts w:ascii="Segoe UI" w:hAnsi="Segoe UI" w:hint="default"/>
      </w:rPr>
    </w:lvl>
    <w:lvl w:ilvl="1" w:tplc="5F3601F0">
      <w:start w:val="1"/>
      <w:numFmt w:val="lowerLetter"/>
      <w:lvlText w:val="%2."/>
      <w:lvlJc w:val="left"/>
      <w:pPr>
        <w:ind w:left="1440" w:hanging="360"/>
      </w:pPr>
    </w:lvl>
    <w:lvl w:ilvl="2" w:tplc="CC847838">
      <w:start w:val="1"/>
      <w:numFmt w:val="lowerRoman"/>
      <w:lvlText w:val="%3."/>
      <w:lvlJc w:val="right"/>
      <w:pPr>
        <w:ind w:left="2160" w:hanging="180"/>
      </w:pPr>
    </w:lvl>
    <w:lvl w:ilvl="3" w:tplc="90FA3546">
      <w:start w:val="1"/>
      <w:numFmt w:val="decimal"/>
      <w:lvlText w:val="%4."/>
      <w:lvlJc w:val="left"/>
      <w:pPr>
        <w:ind w:left="2880" w:hanging="360"/>
      </w:pPr>
    </w:lvl>
    <w:lvl w:ilvl="4" w:tplc="1546A2EE">
      <w:start w:val="1"/>
      <w:numFmt w:val="lowerLetter"/>
      <w:lvlText w:val="%5."/>
      <w:lvlJc w:val="left"/>
      <w:pPr>
        <w:ind w:left="3600" w:hanging="360"/>
      </w:pPr>
    </w:lvl>
    <w:lvl w:ilvl="5" w:tplc="339A1FD4">
      <w:start w:val="1"/>
      <w:numFmt w:val="lowerRoman"/>
      <w:lvlText w:val="%6."/>
      <w:lvlJc w:val="right"/>
      <w:pPr>
        <w:ind w:left="4320" w:hanging="180"/>
      </w:pPr>
    </w:lvl>
    <w:lvl w:ilvl="6" w:tplc="940C12A4">
      <w:start w:val="1"/>
      <w:numFmt w:val="decimal"/>
      <w:lvlText w:val="%7."/>
      <w:lvlJc w:val="left"/>
      <w:pPr>
        <w:ind w:left="5040" w:hanging="360"/>
      </w:pPr>
    </w:lvl>
    <w:lvl w:ilvl="7" w:tplc="7DFE20F6">
      <w:start w:val="1"/>
      <w:numFmt w:val="lowerLetter"/>
      <w:lvlText w:val="%8."/>
      <w:lvlJc w:val="left"/>
      <w:pPr>
        <w:ind w:left="5760" w:hanging="360"/>
      </w:pPr>
    </w:lvl>
    <w:lvl w:ilvl="8" w:tplc="E88E0C7A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691E5A"/>
    <w:multiLevelType w:val="hybridMultilevel"/>
    <w:tmpl w:val="756064F6"/>
    <w:lvl w:ilvl="0" w:tplc="990E4F26">
      <w:start w:val="5"/>
      <w:numFmt w:val="decimal"/>
      <w:lvlText w:val="%1)"/>
      <w:lvlJc w:val="left"/>
      <w:pPr>
        <w:ind w:left="720" w:hanging="360"/>
      </w:pPr>
      <w:rPr>
        <w:rFonts w:ascii="Segoe UI" w:hAnsi="Segoe UI" w:hint="default"/>
      </w:rPr>
    </w:lvl>
    <w:lvl w:ilvl="1" w:tplc="E2F8D1A2">
      <w:start w:val="1"/>
      <w:numFmt w:val="lowerLetter"/>
      <w:lvlText w:val="%2."/>
      <w:lvlJc w:val="left"/>
      <w:pPr>
        <w:ind w:left="1440" w:hanging="360"/>
      </w:pPr>
    </w:lvl>
    <w:lvl w:ilvl="2" w:tplc="D86C402E">
      <w:start w:val="1"/>
      <w:numFmt w:val="lowerRoman"/>
      <w:lvlText w:val="%3."/>
      <w:lvlJc w:val="right"/>
      <w:pPr>
        <w:ind w:left="2160" w:hanging="180"/>
      </w:pPr>
    </w:lvl>
    <w:lvl w:ilvl="3" w:tplc="995E5746">
      <w:start w:val="1"/>
      <w:numFmt w:val="decimal"/>
      <w:lvlText w:val="%4."/>
      <w:lvlJc w:val="left"/>
      <w:pPr>
        <w:ind w:left="2880" w:hanging="360"/>
      </w:pPr>
    </w:lvl>
    <w:lvl w:ilvl="4" w:tplc="6E3C9652">
      <w:start w:val="1"/>
      <w:numFmt w:val="lowerLetter"/>
      <w:lvlText w:val="%5."/>
      <w:lvlJc w:val="left"/>
      <w:pPr>
        <w:ind w:left="3600" w:hanging="360"/>
      </w:pPr>
    </w:lvl>
    <w:lvl w:ilvl="5" w:tplc="644ADFFC">
      <w:start w:val="1"/>
      <w:numFmt w:val="lowerRoman"/>
      <w:lvlText w:val="%6."/>
      <w:lvlJc w:val="right"/>
      <w:pPr>
        <w:ind w:left="4320" w:hanging="180"/>
      </w:pPr>
    </w:lvl>
    <w:lvl w:ilvl="6" w:tplc="75780698">
      <w:start w:val="1"/>
      <w:numFmt w:val="decimal"/>
      <w:lvlText w:val="%7."/>
      <w:lvlJc w:val="left"/>
      <w:pPr>
        <w:ind w:left="5040" w:hanging="360"/>
      </w:pPr>
    </w:lvl>
    <w:lvl w:ilvl="7" w:tplc="74D4584E">
      <w:start w:val="1"/>
      <w:numFmt w:val="lowerLetter"/>
      <w:lvlText w:val="%8."/>
      <w:lvlJc w:val="left"/>
      <w:pPr>
        <w:ind w:left="5760" w:hanging="360"/>
      </w:pPr>
    </w:lvl>
    <w:lvl w:ilvl="8" w:tplc="430A654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8F7979"/>
    <w:multiLevelType w:val="hybridMultilevel"/>
    <w:tmpl w:val="FFFFFFFF"/>
    <w:lvl w:ilvl="0" w:tplc="4EE41B1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7924E2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A2E1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52D7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DC1D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5EC42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48694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D81F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670EB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A2E942"/>
    <w:multiLevelType w:val="hybridMultilevel"/>
    <w:tmpl w:val="AEF44D3C"/>
    <w:lvl w:ilvl="0" w:tplc="45786976">
      <w:start w:val="7"/>
      <w:numFmt w:val="decimal"/>
      <w:lvlText w:val="%1)"/>
      <w:lvlJc w:val="left"/>
      <w:pPr>
        <w:ind w:left="720" w:hanging="360"/>
      </w:pPr>
      <w:rPr>
        <w:rFonts w:ascii="Segoe UI" w:hAnsi="Segoe UI" w:hint="default"/>
      </w:rPr>
    </w:lvl>
    <w:lvl w:ilvl="1" w:tplc="559229E2">
      <w:start w:val="1"/>
      <w:numFmt w:val="lowerLetter"/>
      <w:lvlText w:val="%2."/>
      <w:lvlJc w:val="left"/>
      <w:pPr>
        <w:ind w:left="1440" w:hanging="360"/>
      </w:pPr>
    </w:lvl>
    <w:lvl w:ilvl="2" w:tplc="0F3CD364">
      <w:start w:val="1"/>
      <w:numFmt w:val="lowerRoman"/>
      <w:lvlText w:val="%3."/>
      <w:lvlJc w:val="right"/>
      <w:pPr>
        <w:ind w:left="2160" w:hanging="180"/>
      </w:pPr>
    </w:lvl>
    <w:lvl w:ilvl="3" w:tplc="3D8EC89A">
      <w:start w:val="1"/>
      <w:numFmt w:val="decimal"/>
      <w:lvlText w:val="%4."/>
      <w:lvlJc w:val="left"/>
      <w:pPr>
        <w:ind w:left="2880" w:hanging="360"/>
      </w:pPr>
    </w:lvl>
    <w:lvl w:ilvl="4" w:tplc="51780216">
      <w:start w:val="1"/>
      <w:numFmt w:val="lowerLetter"/>
      <w:lvlText w:val="%5."/>
      <w:lvlJc w:val="left"/>
      <w:pPr>
        <w:ind w:left="3600" w:hanging="360"/>
      </w:pPr>
    </w:lvl>
    <w:lvl w:ilvl="5" w:tplc="67D6E40C">
      <w:start w:val="1"/>
      <w:numFmt w:val="lowerRoman"/>
      <w:lvlText w:val="%6."/>
      <w:lvlJc w:val="right"/>
      <w:pPr>
        <w:ind w:left="4320" w:hanging="180"/>
      </w:pPr>
    </w:lvl>
    <w:lvl w:ilvl="6" w:tplc="1C22AC14">
      <w:start w:val="1"/>
      <w:numFmt w:val="decimal"/>
      <w:lvlText w:val="%7."/>
      <w:lvlJc w:val="left"/>
      <w:pPr>
        <w:ind w:left="5040" w:hanging="360"/>
      </w:pPr>
    </w:lvl>
    <w:lvl w:ilvl="7" w:tplc="1B7A8366">
      <w:start w:val="1"/>
      <w:numFmt w:val="lowerLetter"/>
      <w:lvlText w:val="%8."/>
      <w:lvlJc w:val="left"/>
      <w:pPr>
        <w:ind w:left="5760" w:hanging="360"/>
      </w:pPr>
    </w:lvl>
    <w:lvl w:ilvl="8" w:tplc="40C06270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AFA00B"/>
    <w:multiLevelType w:val="hybridMultilevel"/>
    <w:tmpl w:val="FFFFFFFF"/>
    <w:lvl w:ilvl="0" w:tplc="18003C1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9B4631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A101A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0491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A743A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846AF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FEE1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14A4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327B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E20196"/>
    <w:multiLevelType w:val="hybridMultilevel"/>
    <w:tmpl w:val="FFFFFFFF"/>
    <w:lvl w:ilvl="0" w:tplc="A2A4D92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C3ED4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12092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2AAE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D23A9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821C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A0CA8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3C80D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5D294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2FC610"/>
    <w:multiLevelType w:val="hybridMultilevel"/>
    <w:tmpl w:val="2A5EE286"/>
    <w:lvl w:ilvl="0" w:tplc="E88AAF98">
      <w:start w:val="7"/>
      <w:numFmt w:val="decimal"/>
      <w:lvlText w:val="%1)"/>
      <w:lvlJc w:val="left"/>
      <w:pPr>
        <w:ind w:left="720" w:hanging="360"/>
      </w:pPr>
      <w:rPr>
        <w:rFonts w:ascii="Segoe UI" w:hAnsi="Segoe UI" w:hint="default"/>
      </w:rPr>
    </w:lvl>
    <w:lvl w:ilvl="1" w:tplc="EFFC458A">
      <w:start w:val="1"/>
      <w:numFmt w:val="lowerLetter"/>
      <w:lvlText w:val="%2."/>
      <w:lvlJc w:val="left"/>
      <w:pPr>
        <w:ind w:left="1440" w:hanging="360"/>
      </w:pPr>
    </w:lvl>
    <w:lvl w:ilvl="2" w:tplc="21C8604A">
      <w:start w:val="1"/>
      <w:numFmt w:val="lowerRoman"/>
      <w:lvlText w:val="%3."/>
      <w:lvlJc w:val="right"/>
      <w:pPr>
        <w:ind w:left="2160" w:hanging="180"/>
      </w:pPr>
    </w:lvl>
    <w:lvl w:ilvl="3" w:tplc="6ACCAA78">
      <w:start w:val="1"/>
      <w:numFmt w:val="decimal"/>
      <w:lvlText w:val="%4."/>
      <w:lvlJc w:val="left"/>
      <w:pPr>
        <w:ind w:left="2880" w:hanging="360"/>
      </w:pPr>
    </w:lvl>
    <w:lvl w:ilvl="4" w:tplc="49CEEB70">
      <w:start w:val="1"/>
      <w:numFmt w:val="lowerLetter"/>
      <w:lvlText w:val="%5."/>
      <w:lvlJc w:val="left"/>
      <w:pPr>
        <w:ind w:left="3600" w:hanging="360"/>
      </w:pPr>
    </w:lvl>
    <w:lvl w:ilvl="5" w:tplc="C60C2E8C">
      <w:start w:val="1"/>
      <w:numFmt w:val="lowerRoman"/>
      <w:lvlText w:val="%6."/>
      <w:lvlJc w:val="right"/>
      <w:pPr>
        <w:ind w:left="4320" w:hanging="180"/>
      </w:pPr>
    </w:lvl>
    <w:lvl w:ilvl="6" w:tplc="38325CDC">
      <w:start w:val="1"/>
      <w:numFmt w:val="decimal"/>
      <w:lvlText w:val="%7."/>
      <w:lvlJc w:val="left"/>
      <w:pPr>
        <w:ind w:left="5040" w:hanging="360"/>
      </w:pPr>
    </w:lvl>
    <w:lvl w:ilvl="7" w:tplc="FBDE2034">
      <w:start w:val="1"/>
      <w:numFmt w:val="lowerLetter"/>
      <w:lvlText w:val="%8."/>
      <w:lvlJc w:val="left"/>
      <w:pPr>
        <w:ind w:left="5760" w:hanging="360"/>
      </w:pPr>
    </w:lvl>
    <w:lvl w:ilvl="8" w:tplc="D74ABC6C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713D44"/>
    <w:multiLevelType w:val="hybridMultilevel"/>
    <w:tmpl w:val="FFFFFFFF"/>
    <w:lvl w:ilvl="0" w:tplc="2CFE9A2E">
      <w:start w:val="1"/>
      <w:numFmt w:val="decimal"/>
      <w:lvlText w:val="%1."/>
      <w:lvlJc w:val="left"/>
      <w:pPr>
        <w:ind w:left="476" w:hanging="360"/>
      </w:pPr>
    </w:lvl>
    <w:lvl w:ilvl="1" w:tplc="51C2ED3A">
      <w:start w:val="1"/>
      <w:numFmt w:val="lowerLetter"/>
      <w:lvlText w:val="%2."/>
      <w:lvlJc w:val="left"/>
      <w:pPr>
        <w:ind w:left="1196" w:hanging="360"/>
      </w:pPr>
    </w:lvl>
    <w:lvl w:ilvl="2" w:tplc="82C2E532">
      <w:start w:val="1"/>
      <w:numFmt w:val="lowerRoman"/>
      <w:lvlText w:val="%3."/>
      <w:lvlJc w:val="right"/>
      <w:pPr>
        <w:ind w:left="1916" w:hanging="180"/>
      </w:pPr>
    </w:lvl>
    <w:lvl w:ilvl="3" w:tplc="4F5CD7E8">
      <w:start w:val="1"/>
      <w:numFmt w:val="decimal"/>
      <w:lvlText w:val="%4."/>
      <w:lvlJc w:val="left"/>
      <w:pPr>
        <w:ind w:left="2636" w:hanging="360"/>
      </w:pPr>
    </w:lvl>
    <w:lvl w:ilvl="4" w:tplc="58F8B49E">
      <w:start w:val="1"/>
      <w:numFmt w:val="lowerLetter"/>
      <w:lvlText w:val="%5."/>
      <w:lvlJc w:val="left"/>
      <w:pPr>
        <w:ind w:left="3356" w:hanging="360"/>
      </w:pPr>
    </w:lvl>
    <w:lvl w:ilvl="5" w:tplc="C03C36D0">
      <w:start w:val="1"/>
      <w:numFmt w:val="lowerRoman"/>
      <w:lvlText w:val="%6."/>
      <w:lvlJc w:val="right"/>
      <w:pPr>
        <w:ind w:left="4076" w:hanging="180"/>
      </w:pPr>
    </w:lvl>
    <w:lvl w:ilvl="6" w:tplc="35706666">
      <w:start w:val="1"/>
      <w:numFmt w:val="decimal"/>
      <w:lvlText w:val="%7."/>
      <w:lvlJc w:val="left"/>
      <w:pPr>
        <w:ind w:left="4796" w:hanging="360"/>
      </w:pPr>
    </w:lvl>
    <w:lvl w:ilvl="7" w:tplc="BAAE5F40">
      <w:start w:val="1"/>
      <w:numFmt w:val="lowerLetter"/>
      <w:lvlText w:val="%8."/>
      <w:lvlJc w:val="left"/>
      <w:pPr>
        <w:ind w:left="5516" w:hanging="360"/>
      </w:pPr>
    </w:lvl>
    <w:lvl w:ilvl="8" w:tplc="95044D52">
      <w:start w:val="1"/>
      <w:numFmt w:val="lowerRoman"/>
      <w:lvlText w:val="%9."/>
      <w:lvlJc w:val="right"/>
      <w:pPr>
        <w:ind w:left="6236" w:hanging="180"/>
      </w:pPr>
    </w:lvl>
  </w:abstractNum>
  <w:abstractNum w:abstractNumId="11" w15:restartNumberingAfterBreak="0">
    <w:nsid w:val="2A37D877"/>
    <w:multiLevelType w:val="hybridMultilevel"/>
    <w:tmpl w:val="A61C01D4"/>
    <w:lvl w:ilvl="0" w:tplc="7B7E2DC6">
      <w:start w:val="5"/>
      <w:numFmt w:val="decimal"/>
      <w:lvlText w:val="%1)"/>
      <w:lvlJc w:val="left"/>
      <w:pPr>
        <w:ind w:left="720" w:hanging="360"/>
      </w:pPr>
      <w:rPr>
        <w:rFonts w:ascii="Segoe UI" w:hAnsi="Segoe UI" w:hint="default"/>
      </w:rPr>
    </w:lvl>
    <w:lvl w:ilvl="1" w:tplc="73E6A7FA">
      <w:start w:val="1"/>
      <w:numFmt w:val="lowerLetter"/>
      <w:lvlText w:val="%2."/>
      <w:lvlJc w:val="left"/>
      <w:pPr>
        <w:ind w:left="1440" w:hanging="360"/>
      </w:pPr>
    </w:lvl>
    <w:lvl w:ilvl="2" w:tplc="BCAED160">
      <w:start w:val="1"/>
      <w:numFmt w:val="lowerRoman"/>
      <w:lvlText w:val="%3."/>
      <w:lvlJc w:val="right"/>
      <w:pPr>
        <w:ind w:left="2160" w:hanging="180"/>
      </w:pPr>
    </w:lvl>
    <w:lvl w:ilvl="3" w:tplc="E3F4A138">
      <w:start w:val="1"/>
      <w:numFmt w:val="decimal"/>
      <w:lvlText w:val="%4."/>
      <w:lvlJc w:val="left"/>
      <w:pPr>
        <w:ind w:left="2880" w:hanging="360"/>
      </w:pPr>
    </w:lvl>
    <w:lvl w:ilvl="4" w:tplc="7784A0E4">
      <w:start w:val="1"/>
      <w:numFmt w:val="lowerLetter"/>
      <w:lvlText w:val="%5."/>
      <w:lvlJc w:val="left"/>
      <w:pPr>
        <w:ind w:left="3600" w:hanging="360"/>
      </w:pPr>
    </w:lvl>
    <w:lvl w:ilvl="5" w:tplc="DDF2319C">
      <w:start w:val="1"/>
      <w:numFmt w:val="lowerRoman"/>
      <w:lvlText w:val="%6."/>
      <w:lvlJc w:val="right"/>
      <w:pPr>
        <w:ind w:left="4320" w:hanging="180"/>
      </w:pPr>
    </w:lvl>
    <w:lvl w:ilvl="6" w:tplc="9788C97C">
      <w:start w:val="1"/>
      <w:numFmt w:val="decimal"/>
      <w:lvlText w:val="%7."/>
      <w:lvlJc w:val="left"/>
      <w:pPr>
        <w:ind w:left="5040" w:hanging="360"/>
      </w:pPr>
    </w:lvl>
    <w:lvl w:ilvl="7" w:tplc="180E0FF8">
      <w:start w:val="1"/>
      <w:numFmt w:val="lowerLetter"/>
      <w:lvlText w:val="%8."/>
      <w:lvlJc w:val="left"/>
      <w:pPr>
        <w:ind w:left="5760" w:hanging="360"/>
      </w:pPr>
    </w:lvl>
    <w:lvl w:ilvl="8" w:tplc="DB32CC82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FD16C7"/>
    <w:multiLevelType w:val="hybridMultilevel"/>
    <w:tmpl w:val="9A2C2002"/>
    <w:lvl w:ilvl="0" w:tplc="3216D94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D3865A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9B08E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DEE7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5A67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F645B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7A31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CE71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63AEC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DE37EA"/>
    <w:multiLevelType w:val="hybridMultilevel"/>
    <w:tmpl w:val="FFFFFFFF"/>
    <w:lvl w:ilvl="0" w:tplc="434637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5F3A93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90A6D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12802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9A2D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4FA58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292D3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58B0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792AB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C1C9CB"/>
    <w:multiLevelType w:val="hybridMultilevel"/>
    <w:tmpl w:val="A62C9020"/>
    <w:lvl w:ilvl="0" w:tplc="AFE67CF2">
      <w:start w:val="1"/>
      <w:numFmt w:val="decimal"/>
      <w:lvlText w:val="%1)"/>
      <w:lvlJc w:val="left"/>
      <w:pPr>
        <w:ind w:left="720" w:hanging="360"/>
      </w:pPr>
      <w:rPr>
        <w:rFonts w:ascii="Segoe UI" w:hAnsi="Segoe UI" w:hint="default"/>
      </w:rPr>
    </w:lvl>
    <w:lvl w:ilvl="1" w:tplc="E4AE7B7A">
      <w:start w:val="1"/>
      <w:numFmt w:val="lowerLetter"/>
      <w:lvlText w:val="%2."/>
      <w:lvlJc w:val="left"/>
      <w:pPr>
        <w:ind w:left="1440" w:hanging="360"/>
      </w:pPr>
    </w:lvl>
    <w:lvl w:ilvl="2" w:tplc="52944928">
      <w:start w:val="1"/>
      <w:numFmt w:val="lowerRoman"/>
      <w:lvlText w:val="%3."/>
      <w:lvlJc w:val="right"/>
      <w:pPr>
        <w:ind w:left="2160" w:hanging="180"/>
      </w:pPr>
    </w:lvl>
    <w:lvl w:ilvl="3" w:tplc="ECA8A0A6">
      <w:start w:val="1"/>
      <w:numFmt w:val="decimal"/>
      <w:lvlText w:val="%4."/>
      <w:lvlJc w:val="left"/>
      <w:pPr>
        <w:ind w:left="2880" w:hanging="360"/>
      </w:pPr>
    </w:lvl>
    <w:lvl w:ilvl="4" w:tplc="A77847A4">
      <w:start w:val="1"/>
      <w:numFmt w:val="lowerLetter"/>
      <w:lvlText w:val="%5."/>
      <w:lvlJc w:val="left"/>
      <w:pPr>
        <w:ind w:left="3600" w:hanging="360"/>
      </w:pPr>
    </w:lvl>
    <w:lvl w:ilvl="5" w:tplc="C2EC5E36">
      <w:start w:val="1"/>
      <w:numFmt w:val="lowerRoman"/>
      <w:lvlText w:val="%6."/>
      <w:lvlJc w:val="right"/>
      <w:pPr>
        <w:ind w:left="4320" w:hanging="180"/>
      </w:pPr>
    </w:lvl>
    <w:lvl w:ilvl="6" w:tplc="91840D12">
      <w:start w:val="1"/>
      <w:numFmt w:val="decimal"/>
      <w:lvlText w:val="%7."/>
      <w:lvlJc w:val="left"/>
      <w:pPr>
        <w:ind w:left="5040" w:hanging="360"/>
      </w:pPr>
    </w:lvl>
    <w:lvl w:ilvl="7" w:tplc="EB6AFD2A">
      <w:start w:val="1"/>
      <w:numFmt w:val="lowerLetter"/>
      <w:lvlText w:val="%8."/>
      <w:lvlJc w:val="left"/>
      <w:pPr>
        <w:ind w:left="5760" w:hanging="360"/>
      </w:pPr>
    </w:lvl>
    <w:lvl w:ilvl="8" w:tplc="CCE88054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1D83AC"/>
    <w:multiLevelType w:val="hybridMultilevel"/>
    <w:tmpl w:val="FFFFFFFF"/>
    <w:lvl w:ilvl="0" w:tplc="C6068F64">
      <w:start w:val="3"/>
      <w:numFmt w:val="decimal"/>
      <w:lvlText w:val="%1."/>
      <w:lvlJc w:val="left"/>
      <w:pPr>
        <w:ind w:left="720" w:hanging="360"/>
      </w:pPr>
    </w:lvl>
    <w:lvl w:ilvl="1" w:tplc="73F4D7A0">
      <w:start w:val="1"/>
      <w:numFmt w:val="lowerLetter"/>
      <w:lvlText w:val="%2."/>
      <w:lvlJc w:val="left"/>
      <w:pPr>
        <w:ind w:left="1440" w:hanging="360"/>
      </w:pPr>
    </w:lvl>
    <w:lvl w:ilvl="2" w:tplc="CF50C842">
      <w:start w:val="1"/>
      <w:numFmt w:val="lowerRoman"/>
      <w:lvlText w:val="%3."/>
      <w:lvlJc w:val="right"/>
      <w:pPr>
        <w:ind w:left="2160" w:hanging="180"/>
      </w:pPr>
    </w:lvl>
    <w:lvl w:ilvl="3" w:tplc="356E1358">
      <w:start w:val="1"/>
      <w:numFmt w:val="decimal"/>
      <w:lvlText w:val="%4."/>
      <w:lvlJc w:val="left"/>
      <w:pPr>
        <w:ind w:left="2880" w:hanging="360"/>
      </w:pPr>
    </w:lvl>
    <w:lvl w:ilvl="4" w:tplc="5BB49C28">
      <w:start w:val="1"/>
      <w:numFmt w:val="lowerLetter"/>
      <w:lvlText w:val="%5."/>
      <w:lvlJc w:val="left"/>
      <w:pPr>
        <w:ind w:left="3600" w:hanging="360"/>
      </w:pPr>
    </w:lvl>
    <w:lvl w:ilvl="5" w:tplc="346091C6">
      <w:start w:val="1"/>
      <w:numFmt w:val="lowerRoman"/>
      <w:lvlText w:val="%6."/>
      <w:lvlJc w:val="right"/>
      <w:pPr>
        <w:ind w:left="4320" w:hanging="180"/>
      </w:pPr>
    </w:lvl>
    <w:lvl w:ilvl="6" w:tplc="F4C48414">
      <w:start w:val="1"/>
      <w:numFmt w:val="decimal"/>
      <w:lvlText w:val="%7."/>
      <w:lvlJc w:val="left"/>
      <w:pPr>
        <w:ind w:left="5040" w:hanging="360"/>
      </w:pPr>
    </w:lvl>
    <w:lvl w:ilvl="7" w:tplc="6E02A462">
      <w:start w:val="1"/>
      <w:numFmt w:val="lowerLetter"/>
      <w:lvlText w:val="%8."/>
      <w:lvlJc w:val="left"/>
      <w:pPr>
        <w:ind w:left="5760" w:hanging="360"/>
      </w:pPr>
    </w:lvl>
    <w:lvl w:ilvl="8" w:tplc="EFB23516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17BC52"/>
    <w:multiLevelType w:val="hybridMultilevel"/>
    <w:tmpl w:val="FFFFFFFF"/>
    <w:lvl w:ilvl="0" w:tplc="2FAA1C8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C6BEF92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EE91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CA9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6A26F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38804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4009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5627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F04C6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BFCE90"/>
    <w:multiLevelType w:val="hybridMultilevel"/>
    <w:tmpl w:val="FFFFFFFF"/>
    <w:lvl w:ilvl="0" w:tplc="63342C6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FAD8F77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47CEF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EC2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66EF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388B3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AF0FD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E04D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79A09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708983"/>
    <w:multiLevelType w:val="hybridMultilevel"/>
    <w:tmpl w:val="FFFFFFFF"/>
    <w:lvl w:ilvl="0" w:tplc="7990FF7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71426D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A4414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EE48A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C3EDD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1F292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CEBB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9A3B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7329B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E9062E"/>
    <w:multiLevelType w:val="hybridMultilevel"/>
    <w:tmpl w:val="FFFFFFFF"/>
    <w:lvl w:ilvl="0" w:tplc="0078479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C234B7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33223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C2E8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C084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E0A02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688B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A681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A70A7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13F5BE"/>
    <w:multiLevelType w:val="hybridMultilevel"/>
    <w:tmpl w:val="8492565C"/>
    <w:lvl w:ilvl="0" w:tplc="82F2DDB0">
      <w:start w:val="4"/>
      <w:numFmt w:val="decimal"/>
      <w:lvlText w:val="%1)"/>
      <w:lvlJc w:val="left"/>
      <w:pPr>
        <w:ind w:left="720" w:hanging="360"/>
      </w:pPr>
      <w:rPr>
        <w:rFonts w:ascii="Segoe UI" w:hAnsi="Segoe UI" w:hint="default"/>
      </w:rPr>
    </w:lvl>
    <w:lvl w:ilvl="1" w:tplc="2A4C08A8">
      <w:start w:val="1"/>
      <w:numFmt w:val="lowerLetter"/>
      <w:lvlText w:val="%2."/>
      <w:lvlJc w:val="left"/>
      <w:pPr>
        <w:ind w:left="1440" w:hanging="360"/>
      </w:pPr>
    </w:lvl>
    <w:lvl w:ilvl="2" w:tplc="6526EF52">
      <w:start w:val="1"/>
      <w:numFmt w:val="lowerRoman"/>
      <w:lvlText w:val="%3."/>
      <w:lvlJc w:val="right"/>
      <w:pPr>
        <w:ind w:left="2160" w:hanging="180"/>
      </w:pPr>
    </w:lvl>
    <w:lvl w:ilvl="3" w:tplc="C4627F64">
      <w:start w:val="1"/>
      <w:numFmt w:val="decimal"/>
      <w:lvlText w:val="%4."/>
      <w:lvlJc w:val="left"/>
      <w:pPr>
        <w:ind w:left="2880" w:hanging="360"/>
      </w:pPr>
    </w:lvl>
    <w:lvl w:ilvl="4" w:tplc="9BC45580">
      <w:start w:val="1"/>
      <w:numFmt w:val="lowerLetter"/>
      <w:lvlText w:val="%5."/>
      <w:lvlJc w:val="left"/>
      <w:pPr>
        <w:ind w:left="3600" w:hanging="360"/>
      </w:pPr>
    </w:lvl>
    <w:lvl w:ilvl="5" w:tplc="703ABA4A">
      <w:start w:val="1"/>
      <w:numFmt w:val="lowerRoman"/>
      <w:lvlText w:val="%6."/>
      <w:lvlJc w:val="right"/>
      <w:pPr>
        <w:ind w:left="4320" w:hanging="180"/>
      </w:pPr>
    </w:lvl>
    <w:lvl w:ilvl="6" w:tplc="388A75B6">
      <w:start w:val="1"/>
      <w:numFmt w:val="decimal"/>
      <w:lvlText w:val="%7."/>
      <w:lvlJc w:val="left"/>
      <w:pPr>
        <w:ind w:left="5040" w:hanging="360"/>
      </w:pPr>
    </w:lvl>
    <w:lvl w:ilvl="7" w:tplc="6596CA7E">
      <w:start w:val="1"/>
      <w:numFmt w:val="lowerLetter"/>
      <w:lvlText w:val="%8."/>
      <w:lvlJc w:val="left"/>
      <w:pPr>
        <w:ind w:left="5760" w:hanging="360"/>
      </w:pPr>
    </w:lvl>
    <w:lvl w:ilvl="8" w:tplc="F14A25BC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F50D43"/>
    <w:multiLevelType w:val="hybridMultilevel"/>
    <w:tmpl w:val="FFFFFFFF"/>
    <w:lvl w:ilvl="0" w:tplc="21F631D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905A3A6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2D423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0A2C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B0E0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030E1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32F7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5ACE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37A6B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1C435A"/>
    <w:multiLevelType w:val="hybridMultilevel"/>
    <w:tmpl w:val="174C17FE"/>
    <w:lvl w:ilvl="0" w:tplc="C298B27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A022B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70C90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84EC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62F5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3DCE2F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A2DA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1CAE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B248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A4BDB9"/>
    <w:multiLevelType w:val="hybridMultilevel"/>
    <w:tmpl w:val="FFFFFFFF"/>
    <w:lvl w:ilvl="0" w:tplc="73AA9D4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896A6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662CA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5A9D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56A5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B0821E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5AC0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507A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E4C7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5C338E"/>
    <w:multiLevelType w:val="hybridMultilevel"/>
    <w:tmpl w:val="18B67B04"/>
    <w:lvl w:ilvl="0" w:tplc="CD38733C">
      <w:start w:val="6"/>
      <w:numFmt w:val="decimal"/>
      <w:lvlText w:val="%1)"/>
      <w:lvlJc w:val="left"/>
      <w:pPr>
        <w:ind w:left="720" w:hanging="360"/>
      </w:pPr>
      <w:rPr>
        <w:rFonts w:ascii="Segoe UI" w:hAnsi="Segoe UI" w:hint="default"/>
      </w:rPr>
    </w:lvl>
    <w:lvl w:ilvl="1" w:tplc="40CC40BC">
      <w:start w:val="1"/>
      <w:numFmt w:val="lowerLetter"/>
      <w:lvlText w:val="%2."/>
      <w:lvlJc w:val="left"/>
      <w:pPr>
        <w:ind w:left="1440" w:hanging="360"/>
      </w:pPr>
    </w:lvl>
    <w:lvl w:ilvl="2" w:tplc="F7A4D0F0">
      <w:start w:val="1"/>
      <w:numFmt w:val="lowerRoman"/>
      <w:lvlText w:val="%3."/>
      <w:lvlJc w:val="right"/>
      <w:pPr>
        <w:ind w:left="2160" w:hanging="180"/>
      </w:pPr>
    </w:lvl>
    <w:lvl w:ilvl="3" w:tplc="35267D6E">
      <w:start w:val="1"/>
      <w:numFmt w:val="decimal"/>
      <w:lvlText w:val="%4."/>
      <w:lvlJc w:val="left"/>
      <w:pPr>
        <w:ind w:left="2880" w:hanging="360"/>
      </w:pPr>
    </w:lvl>
    <w:lvl w:ilvl="4" w:tplc="671CF862">
      <w:start w:val="1"/>
      <w:numFmt w:val="lowerLetter"/>
      <w:lvlText w:val="%5."/>
      <w:lvlJc w:val="left"/>
      <w:pPr>
        <w:ind w:left="3600" w:hanging="360"/>
      </w:pPr>
    </w:lvl>
    <w:lvl w:ilvl="5" w:tplc="58F654E6">
      <w:start w:val="1"/>
      <w:numFmt w:val="lowerRoman"/>
      <w:lvlText w:val="%6."/>
      <w:lvlJc w:val="right"/>
      <w:pPr>
        <w:ind w:left="4320" w:hanging="180"/>
      </w:pPr>
    </w:lvl>
    <w:lvl w:ilvl="6" w:tplc="6074993C">
      <w:start w:val="1"/>
      <w:numFmt w:val="decimal"/>
      <w:lvlText w:val="%7."/>
      <w:lvlJc w:val="left"/>
      <w:pPr>
        <w:ind w:left="5040" w:hanging="360"/>
      </w:pPr>
    </w:lvl>
    <w:lvl w:ilvl="7" w:tplc="2B6072FE">
      <w:start w:val="1"/>
      <w:numFmt w:val="lowerLetter"/>
      <w:lvlText w:val="%8."/>
      <w:lvlJc w:val="left"/>
      <w:pPr>
        <w:ind w:left="5760" w:hanging="360"/>
      </w:pPr>
    </w:lvl>
    <w:lvl w:ilvl="8" w:tplc="FC422B5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D46E007"/>
    <w:multiLevelType w:val="hybridMultilevel"/>
    <w:tmpl w:val="DDE63D9E"/>
    <w:lvl w:ilvl="0" w:tplc="5EBA65B4">
      <w:start w:val="1"/>
      <w:numFmt w:val="decimal"/>
      <w:lvlText w:val="%1)"/>
      <w:lvlJc w:val="left"/>
      <w:pPr>
        <w:ind w:left="720" w:hanging="360"/>
      </w:pPr>
      <w:rPr>
        <w:rFonts w:ascii="Segoe UI" w:hAnsi="Segoe UI" w:hint="default"/>
      </w:rPr>
    </w:lvl>
    <w:lvl w:ilvl="1" w:tplc="3250AD22">
      <w:start w:val="1"/>
      <w:numFmt w:val="lowerLetter"/>
      <w:lvlText w:val="%2."/>
      <w:lvlJc w:val="left"/>
      <w:pPr>
        <w:ind w:left="1440" w:hanging="360"/>
      </w:pPr>
    </w:lvl>
    <w:lvl w:ilvl="2" w:tplc="5E4C09D2">
      <w:start w:val="1"/>
      <w:numFmt w:val="lowerRoman"/>
      <w:lvlText w:val="%3."/>
      <w:lvlJc w:val="right"/>
      <w:pPr>
        <w:ind w:left="2160" w:hanging="180"/>
      </w:pPr>
    </w:lvl>
    <w:lvl w:ilvl="3" w:tplc="16924760">
      <w:start w:val="1"/>
      <w:numFmt w:val="decimal"/>
      <w:lvlText w:val="%4."/>
      <w:lvlJc w:val="left"/>
      <w:pPr>
        <w:ind w:left="2880" w:hanging="360"/>
      </w:pPr>
    </w:lvl>
    <w:lvl w:ilvl="4" w:tplc="B6821A9C">
      <w:start w:val="1"/>
      <w:numFmt w:val="lowerLetter"/>
      <w:lvlText w:val="%5."/>
      <w:lvlJc w:val="left"/>
      <w:pPr>
        <w:ind w:left="3600" w:hanging="360"/>
      </w:pPr>
    </w:lvl>
    <w:lvl w:ilvl="5" w:tplc="55DA2706">
      <w:start w:val="1"/>
      <w:numFmt w:val="lowerRoman"/>
      <w:lvlText w:val="%6."/>
      <w:lvlJc w:val="right"/>
      <w:pPr>
        <w:ind w:left="4320" w:hanging="180"/>
      </w:pPr>
    </w:lvl>
    <w:lvl w:ilvl="6" w:tplc="8E68923A">
      <w:start w:val="1"/>
      <w:numFmt w:val="decimal"/>
      <w:lvlText w:val="%7."/>
      <w:lvlJc w:val="left"/>
      <w:pPr>
        <w:ind w:left="5040" w:hanging="360"/>
      </w:pPr>
    </w:lvl>
    <w:lvl w:ilvl="7" w:tplc="42CABDCE">
      <w:start w:val="1"/>
      <w:numFmt w:val="lowerLetter"/>
      <w:lvlText w:val="%8."/>
      <w:lvlJc w:val="left"/>
      <w:pPr>
        <w:ind w:left="5760" w:hanging="360"/>
      </w:pPr>
    </w:lvl>
    <w:lvl w:ilvl="8" w:tplc="1ED2A914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48704A"/>
    <w:multiLevelType w:val="hybridMultilevel"/>
    <w:tmpl w:val="FFFFFFFF"/>
    <w:lvl w:ilvl="0" w:tplc="84C4B4E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8F981D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BCA53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1C72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FEF8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01E61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EC25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A16B7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5820F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D87CBE"/>
    <w:multiLevelType w:val="hybridMultilevel"/>
    <w:tmpl w:val="FFFFFFFF"/>
    <w:lvl w:ilvl="0" w:tplc="FC7CB5C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4F0BB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82A94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0817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9EC1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DBE0B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C44A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B272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40D8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04EF42"/>
    <w:multiLevelType w:val="hybridMultilevel"/>
    <w:tmpl w:val="EE64F982"/>
    <w:lvl w:ilvl="0" w:tplc="A3CA2860">
      <w:start w:val="6"/>
      <w:numFmt w:val="decimal"/>
      <w:lvlText w:val="%1)"/>
      <w:lvlJc w:val="left"/>
      <w:pPr>
        <w:ind w:left="720" w:hanging="360"/>
      </w:pPr>
      <w:rPr>
        <w:rFonts w:ascii="Segoe UI" w:hAnsi="Segoe UI" w:hint="default"/>
      </w:rPr>
    </w:lvl>
    <w:lvl w:ilvl="1" w:tplc="3080FA84">
      <w:start w:val="1"/>
      <w:numFmt w:val="lowerLetter"/>
      <w:lvlText w:val="%2."/>
      <w:lvlJc w:val="left"/>
      <w:pPr>
        <w:ind w:left="1440" w:hanging="360"/>
      </w:pPr>
    </w:lvl>
    <w:lvl w:ilvl="2" w:tplc="3642CFBC">
      <w:start w:val="1"/>
      <w:numFmt w:val="lowerRoman"/>
      <w:lvlText w:val="%3."/>
      <w:lvlJc w:val="right"/>
      <w:pPr>
        <w:ind w:left="2160" w:hanging="180"/>
      </w:pPr>
    </w:lvl>
    <w:lvl w:ilvl="3" w:tplc="0750F6A8">
      <w:start w:val="1"/>
      <w:numFmt w:val="decimal"/>
      <w:lvlText w:val="%4."/>
      <w:lvlJc w:val="left"/>
      <w:pPr>
        <w:ind w:left="2880" w:hanging="360"/>
      </w:pPr>
    </w:lvl>
    <w:lvl w:ilvl="4" w:tplc="1F706D76">
      <w:start w:val="1"/>
      <w:numFmt w:val="lowerLetter"/>
      <w:lvlText w:val="%5."/>
      <w:lvlJc w:val="left"/>
      <w:pPr>
        <w:ind w:left="3600" w:hanging="360"/>
      </w:pPr>
    </w:lvl>
    <w:lvl w:ilvl="5" w:tplc="A58C67AA">
      <w:start w:val="1"/>
      <w:numFmt w:val="lowerRoman"/>
      <w:lvlText w:val="%6."/>
      <w:lvlJc w:val="right"/>
      <w:pPr>
        <w:ind w:left="4320" w:hanging="180"/>
      </w:pPr>
    </w:lvl>
    <w:lvl w:ilvl="6" w:tplc="7CDC9FE6">
      <w:start w:val="1"/>
      <w:numFmt w:val="decimal"/>
      <w:lvlText w:val="%7."/>
      <w:lvlJc w:val="left"/>
      <w:pPr>
        <w:ind w:left="5040" w:hanging="360"/>
      </w:pPr>
    </w:lvl>
    <w:lvl w:ilvl="7" w:tplc="D53617F6">
      <w:start w:val="1"/>
      <w:numFmt w:val="lowerLetter"/>
      <w:lvlText w:val="%8."/>
      <w:lvlJc w:val="left"/>
      <w:pPr>
        <w:ind w:left="5760" w:hanging="360"/>
      </w:pPr>
    </w:lvl>
    <w:lvl w:ilvl="8" w:tplc="9B50F304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078888F"/>
    <w:multiLevelType w:val="hybridMultilevel"/>
    <w:tmpl w:val="FFFFFFFF"/>
    <w:lvl w:ilvl="0" w:tplc="1438275C">
      <w:start w:val="1"/>
      <w:numFmt w:val="decimal"/>
      <w:lvlText w:val="%1."/>
      <w:lvlJc w:val="left"/>
      <w:pPr>
        <w:ind w:left="720" w:hanging="360"/>
      </w:pPr>
    </w:lvl>
    <w:lvl w:ilvl="1" w:tplc="48C88DD4">
      <w:start w:val="1"/>
      <w:numFmt w:val="lowerLetter"/>
      <w:lvlText w:val="%2."/>
      <w:lvlJc w:val="left"/>
      <w:pPr>
        <w:ind w:left="1440" w:hanging="360"/>
      </w:pPr>
    </w:lvl>
    <w:lvl w:ilvl="2" w:tplc="6B48322E">
      <w:start w:val="1"/>
      <w:numFmt w:val="lowerRoman"/>
      <w:lvlText w:val="%3."/>
      <w:lvlJc w:val="right"/>
      <w:pPr>
        <w:ind w:left="2160" w:hanging="180"/>
      </w:pPr>
    </w:lvl>
    <w:lvl w:ilvl="3" w:tplc="6128D25C">
      <w:start w:val="1"/>
      <w:numFmt w:val="decimal"/>
      <w:lvlText w:val="%4."/>
      <w:lvlJc w:val="left"/>
      <w:pPr>
        <w:ind w:left="2880" w:hanging="360"/>
      </w:pPr>
    </w:lvl>
    <w:lvl w:ilvl="4" w:tplc="A1D01E3C">
      <w:start w:val="1"/>
      <w:numFmt w:val="lowerLetter"/>
      <w:lvlText w:val="%5."/>
      <w:lvlJc w:val="left"/>
      <w:pPr>
        <w:ind w:left="3600" w:hanging="360"/>
      </w:pPr>
    </w:lvl>
    <w:lvl w:ilvl="5" w:tplc="6D1C3FF4">
      <w:start w:val="1"/>
      <w:numFmt w:val="lowerRoman"/>
      <w:lvlText w:val="%6."/>
      <w:lvlJc w:val="right"/>
      <w:pPr>
        <w:ind w:left="4320" w:hanging="180"/>
      </w:pPr>
    </w:lvl>
    <w:lvl w:ilvl="6" w:tplc="E3688852">
      <w:start w:val="1"/>
      <w:numFmt w:val="decimal"/>
      <w:lvlText w:val="%7."/>
      <w:lvlJc w:val="left"/>
      <w:pPr>
        <w:ind w:left="5040" w:hanging="360"/>
      </w:pPr>
    </w:lvl>
    <w:lvl w:ilvl="7" w:tplc="4FCA5EC6">
      <w:start w:val="1"/>
      <w:numFmt w:val="lowerLetter"/>
      <w:lvlText w:val="%8."/>
      <w:lvlJc w:val="left"/>
      <w:pPr>
        <w:ind w:left="5760" w:hanging="360"/>
      </w:pPr>
    </w:lvl>
    <w:lvl w:ilvl="8" w:tplc="55E223F6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7F768A9"/>
    <w:multiLevelType w:val="hybridMultilevel"/>
    <w:tmpl w:val="8B663E00"/>
    <w:lvl w:ilvl="0" w:tplc="DD909BAE">
      <w:start w:val="2"/>
      <w:numFmt w:val="decimal"/>
      <w:lvlText w:val="%1)"/>
      <w:lvlJc w:val="left"/>
      <w:pPr>
        <w:ind w:left="720" w:hanging="360"/>
      </w:pPr>
      <w:rPr>
        <w:rFonts w:ascii="Segoe UI" w:hAnsi="Segoe UI" w:hint="default"/>
      </w:rPr>
    </w:lvl>
    <w:lvl w:ilvl="1" w:tplc="0A328F1A">
      <w:start w:val="1"/>
      <w:numFmt w:val="lowerLetter"/>
      <w:lvlText w:val="%2."/>
      <w:lvlJc w:val="left"/>
      <w:pPr>
        <w:ind w:left="1440" w:hanging="360"/>
      </w:pPr>
    </w:lvl>
    <w:lvl w:ilvl="2" w:tplc="81A88F56">
      <w:start w:val="1"/>
      <w:numFmt w:val="lowerRoman"/>
      <w:lvlText w:val="%3."/>
      <w:lvlJc w:val="right"/>
      <w:pPr>
        <w:ind w:left="2160" w:hanging="180"/>
      </w:pPr>
    </w:lvl>
    <w:lvl w:ilvl="3" w:tplc="471EA848">
      <w:start w:val="1"/>
      <w:numFmt w:val="decimal"/>
      <w:lvlText w:val="%4."/>
      <w:lvlJc w:val="left"/>
      <w:pPr>
        <w:ind w:left="2880" w:hanging="360"/>
      </w:pPr>
    </w:lvl>
    <w:lvl w:ilvl="4" w:tplc="7EB2E954">
      <w:start w:val="1"/>
      <w:numFmt w:val="lowerLetter"/>
      <w:lvlText w:val="%5."/>
      <w:lvlJc w:val="left"/>
      <w:pPr>
        <w:ind w:left="3600" w:hanging="360"/>
      </w:pPr>
    </w:lvl>
    <w:lvl w:ilvl="5" w:tplc="D6FC3106">
      <w:start w:val="1"/>
      <w:numFmt w:val="lowerRoman"/>
      <w:lvlText w:val="%6."/>
      <w:lvlJc w:val="right"/>
      <w:pPr>
        <w:ind w:left="4320" w:hanging="180"/>
      </w:pPr>
    </w:lvl>
    <w:lvl w:ilvl="6" w:tplc="3D2A0392">
      <w:start w:val="1"/>
      <w:numFmt w:val="decimal"/>
      <w:lvlText w:val="%7."/>
      <w:lvlJc w:val="left"/>
      <w:pPr>
        <w:ind w:left="5040" w:hanging="360"/>
      </w:pPr>
    </w:lvl>
    <w:lvl w:ilvl="7" w:tplc="5BBA76E4">
      <w:start w:val="1"/>
      <w:numFmt w:val="lowerLetter"/>
      <w:lvlText w:val="%8."/>
      <w:lvlJc w:val="left"/>
      <w:pPr>
        <w:ind w:left="5760" w:hanging="360"/>
      </w:pPr>
    </w:lvl>
    <w:lvl w:ilvl="8" w:tplc="A5009306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8EA297"/>
    <w:multiLevelType w:val="hybridMultilevel"/>
    <w:tmpl w:val="FFFFFFFF"/>
    <w:lvl w:ilvl="0" w:tplc="C79ADBE4">
      <w:start w:val="2"/>
      <w:numFmt w:val="decimal"/>
      <w:lvlText w:val="%1."/>
      <w:lvlJc w:val="left"/>
      <w:pPr>
        <w:ind w:left="720" w:hanging="360"/>
      </w:pPr>
    </w:lvl>
    <w:lvl w:ilvl="1" w:tplc="77B0393E">
      <w:start w:val="1"/>
      <w:numFmt w:val="lowerLetter"/>
      <w:lvlText w:val="%2."/>
      <w:lvlJc w:val="left"/>
      <w:pPr>
        <w:ind w:left="1440" w:hanging="360"/>
      </w:pPr>
    </w:lvl>
    <w:lvl w:ilvl="2" w:tplc="7A8CA84E">
      <w:start w:val="1"/>
      <w:numFmt w:val="lowerRoman"/>
      <w:lvlText w:val="%3."/>
      <w:lvlJc w:val="right"/>
      <w:pPr>
        <w:ind w:left="2160" w:hanging="180"/>
      </w:pPr>
    </w:lvl>
    <w:lvl w:ilvl="3" w:tplc="5B261656">
      <w:start w:val="1"/>
      <w:numFmt w:val="decimal"/>
      <w:lvlText w:val="%4."/>
      <w:lvlJc w:val="left"/>
      <w:pPr>
        <w:ind w:left="2880" w:hanging="360"/>
      </w:pPr>
    </w:lvl>
    <w:lvl w:ilvl="4" w:tplc="552CEBE6">
      <w:start w:val="1"/>
      <w:numFmt w:val="lowerLetter"/>
      <w:lvlText w:val="%5."/>
      <w:lvlJc w:val="left"/>
      <w:pPr>
        <w:ind w:left="3600" w:hanging="360"/>
      </w:pPr>
    </w:lvl>
    <w:lvl w:ilvl="5" w:tplc="86DAC640">
      <w:start w:val="1"/>
      <w:numFmt w:val="lowerRoman"/>
      <w:lvlText w:val="%6."/>
      <w:lvlJc w:val="right"/>
      <w:pPr>
        <w:ind w:left="4320" w:hanging="180"/>
      </w:pPr>
    </w:lvl>
    <w:lvl w:ilvl="6" w:tplc="3E7EC520">
      <w:start w:val="1"/>
      <w:numFmt w:val="decimal"/>
      <w:lvlText w:val="%7."/>
      <w:lvlJc w:val="left"/>
      <w:pPr>
        <w:ind w:left="5040" w:hanging="360"/>
      </w:pPr>
    </w:lvl>
    <w:lvl w:ilvl="7" w:tplc="F642D5EC">
      <w:start w:val="1"/>
      <w:numFmt w:val="lowerLetter"/>
      <w:lvlText w:val="%8."/>
      <w:lvlJc w:val="left"/>
      <w:pPr>
        <w:ind w:left="5760" w:hanging="360"/>
      </w:pPr>
    </w:lvl>
    <w:lvl w:ilvl="8" w:tplc="509E37FC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D1EFC7"/>
    <w:multiLevelType w:val="hybridMultilevel"/>
    <w:tmpl w:val="FFFFFFFF"/>
    <w:lvl w:ilvl="0" w:tplc="43F8025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B2E21B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6944D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6E6D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8A49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7690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8E25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CEDC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77829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1416967">
    <w:abstractNumId w:val="15"/>
  </w:num>
  <w:num w:numId="2" w16cid:durableId="1626736843">
    <w:abstractNumId w:val="31"/>
  </w:num>
  <w:num w:numId="3" w16cid:durableId="1256941664">
    <w:abstractNumId w:val="29"/>
  </w:num>
  <w:num w:numId="4" w16cid:durableId="1840851561">
    <w:abstractNumId w:val="10"/>
  </w:num>
  <w:num w:numId="5" w16cid:durableId="1164933848">
    <w:abstractNumId w:val="5"/>
  </w:num>
  <w:num w:numId="6" w16cid:durableId="127673929">
    <w:abstractNumId w:val="32"/>
  </w:num>
  <w:num w:numId="7" w16cid:durableId="367485147">
    <w:abstractNumId w:val="23"/>
  </w:num>
  <w:num w:numId="8" w16cid:durableId="1641030252">
    <w:abstractNumId w:val="16"/>
  </w:num>
  <w:num w:numId="9" w16cid:durableId="1750880371">
    <w:abstractNumId w:val="7"/>
  </w:num>
  <w:num w:numId="10" w16cid:durableId="1261719548">
    <w:abstractNumId w:val="21"/>
  </w:num>
  <w:num w:numId="11" w16cid:durableId="778842182">
    <w:abstractNumId w:val="8"/>
  </w:num>
  <w:num w:numId="12" w16cid:durableId="2052071009">
    <w:abstractNumId w:val="6"/>
  </w:num>
  <w:num w:numId="13" w16cid:durableId="1556820497">
    <w:abstractNumId w:val="24"/>
  </w:num>
  <w:num w:numId="14" w16cid:durableId="878322306">
    <w:abstractNumId w:val="11"/>
  </w:num>
  <w:num w:numId="15" w16cid:durableId="314725882">
    <w:abstractNumId w:val="20"/>
  </w:num>
  <w:num w:numId="16" w16cid:durableId="1037895250">
    <w:abstractNumId w:val="14"/>
  </w:num>
  <w:num w:numId="17" w16cid:durableId="1224178579">
    <w:abstractNumId w:val="12"/>
  </w:num>
  <w:num w:numId="18" w16cid:durableId="1663656644">
    <w:abstractNumId w:val="22"/>
  </w:num>
  <w:num w:numId="19" w16cid:durableId="979924741">
    <w:abstractNumId w:val="9"/>
  </w:num>
  <w:num w:numId="20" w16cid:durableId="1263227756">
    <w:abstractNumId w:val="28"/>
  </w:num>
  <w:num w:numId="21" w16cid:durableId="932250979">
    <w:abstractNumId w:val="4"/>
  </w:num>
  <w:num w:numId="22" w16cid:durableId="879781496">
    <w:abstractNumId w:val="3"/>
  </w:num>
  <w:num w:numId="23" w16cid:durableId="731391740">
    <w:abstractNumId w:val="0"/>
  </w:num>
  <w:num w:numId="24" w16cid:durableId="1113285110">
    <w:abstractNumId w:val="30"/>
  </w:num>
  <w:num w:numId="25" w16cid:durableId="1408845349">
    <w:abstractNumId w:val="25"/>
  </w:num>
  <w:num w:numId="26" w16cid:durableId="1441804957">
    <w:abstractNumId w:val="27"/>
  </w:num>
  <w:num w:numId="27" w16cid:durableId="526216844">
    <w:abstractNumId w:val="18"/>
  </w:num>
  <w:num w:numId="28" w16cid:durableId="856234185">
    <w:abstractNumId w:val="19"/>
  </w:num>
  <w:num w:numId="29" w16cid:durableId="1021584570">
    <w:abstractNumId w:val="13"/>
  </w:num>
  <w:num w:numId="30" w16cid:durableId="302085715">
    <w:abstractNumId w:val="17"/>
  </w:num>
  <w:num w:numId="31" w16cid:durableId="32507716">
    <w:abstractNumId w:val="26"/>
  </w:num>
  <w:num w:numId="32" w16cid:durableId="1993290190">
    <w:abstractNumId w:val="1"/>
  </w:num>
  <w:num w:numId="33" w16cid:durableId="498541528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NzexMDM0sjAwM7FQ0lEKTi0uzszPAykwqwUAe1+LyywAAAA="/>
  </w:docVars>
  <w:rsids>
    <w:rsidRoot w:val="004938F3"/>
    <w:rsid w:val="000064D1"/>
    <w:rsid w:val="000253A8"/>
    <w:rsid w:val="00043297"/>
    <w:rsid w:val="0005378E"/>
    <w:rsid w:val="0007024C"/>
    <w:rsid w:val="00074F27"/>
    <w:rsid w:val="000861BD"/>
    <w:rsid w:val="0009119E"/>
    <w:rsid w:val="00093A26"/>
    <w:rsid w:val="0009660B"/>
    <w:rsid w:val="000B3B1D"/>
    <w:rsid w:val="000B690A"/>
    <w:rsid w:val="000C33B0"/>
    <w:rsid w:val="000F22DB"/>
    <w:rsid w:val="000F6B2D"/>
    <w:rsid w:val="00101BFB"/>
    <w:rsid w:val="0010557E"/>
    <w:rsid w:val="001174A6"/>
    <w:rsid w:val="001205AA"/>
    <w:rsid w:val="00122F2A"/>
    <w:rsid w:val="001274E4"/>
    <w:rsid w:val="00134959"/>
    <w:rsid w:val="00134CE1"/>
    <w:rsid w:val="00136715"/>
    <w:rsid w:val="00143DF5"/>
    <w:rsid w:val="00144695"/>
    <w:rsid w:val="001A0A35"/>
    <w:rsid w:val="001A28B5"/>
    <w:rsid w:val="001B00E3"/>
    <w:rsid w:val="001B02D3"/>
    <w:rsid w:val="001B2D1B"/>
    <w:rsid w:val="001B43F1"/>
    <w:rsid w:val="001F1043"/>
    <w:rsid w:val="001F56E5"/>
    <w:rsid w:val="00203711"/>
    <w:rsid w:val="00214D2A"/>
    <w:rsid w:val="0021651A"/>
    <w:rsid w:val="00225ABD"/>
    <w:rsid w:val="00233D70"/>
    <w:rsid w:val="002376DA"/>
    <w:rsid w:val="0024460F"/>
    <w:rsid w:val="00247EB6"/>
    <w:rsid w:val="00247F79"/>
    <w:rsid w:val="002532A6"/>
    <w:rsid w:val="00277D69"/>
    <w:rsid w:val="00287D14"/>
    <w:rsid w:val="0029044C"/>
    <w:rsid w:val="002A691D"/>
    <w:rsid w:val="002B08B2"/>
    <w:rsid w:val="002B577E"/>
    <w:rsid w:val="002C0222"/>
    <w:rsid w:val="002D258A"/>
    <w:rsid w:val="002D7A1C"/>
    <w:rsid w:val="002E4FA9"/>
    <w:rsid w:val="002F52EF"/>
    <w:rsid w:val="002F64CC"/>
    <w:rsid w:val="00306298"/>
    <w:rsid w:val="00326138"/>
    <w:rsid w:val="0035407D"/>
    <w:rsid w:val="003543ED"/>
    <w:rsid w:val="0036761A"/>
    <w:rsid w:val="00371704"/>
    <w:rsid w:val="003A5241"/>
    <w:rsid w:val="003A609E"/>
    <w:rsid w:val="003A7912"/>
    <w:rsid w:val="003B76C2"/>
    <w:rsid w:val="003D0D87"/>
    <w:rsid w:val="003D59A0"/>
    <w:rsid w:val="003E1EB7"/>
    <w:rsid w:val="003E25F7"/>
    <w:rsid w:val="003E27B9"/>
    <w:rsid w:val="003E4F66"/>
    <w:rsid w:val="003F079F"/>
    <w:rsid w:val="004037BF"/>
    <w:rsid w:val="00403BFF"/>
    <w:rsid w:val="00414E7F"/>
    <w:rsid w:val="00415678"/>
    <w:rsid w:val="00430469"/>
    <w:rsid w:val="004449FE"/>
    <w:rsid w:val="004565C5"/>
    <w:rsid w:val="00461AB8"/>
    <w:rsid w:val="004938F3"/>
    <w:rsid w:val="00497C17"/>
    <w:rsid w:val="004C1AC4"/>
    <w:rsid w:val="004C29D7"/>
    <w:rsid w:val="004C2F54"/>
    <w:rsid w:val="004C4F0F"/>
    <w:rsid w:val="004C619E"/>
    <w:rsid w:val="004D25C7"/>
    <w:rsid w:val="004D379D"/>
    <w:rsid w:val="004D4A15"/>
    <w:rsid w:val="004E122C"/>
    <w:rsid w:val="004E1788"/>
    <w:rsid w:val="004F0885"/>
    <w:rsid w:val="004F6996"/>
    <w:rsid w:val="005005F1"/>
    <w:rsid w:val="005A2860"/>
    <w:rsid w:val="005A4418"/>
    <w:rsid w:val="005A64F9"/>
    <w:rsid w:val="005B12D7"/>
    <w:rsid w:val="005B6CD0"/>
    <w:rsid w:val="005C4D3A"/>
    <w:rsid w:val="005D1469"/>
    <w:rsid w:val="005D367D"/>
    <w:rsid w:val="005D5C77"/>
    <w:rsid w:val="005E2CC7"/>
    <w:rsid w:val="005E5C2B"/>
    <w:rsid w:val="005F15BB"/>
    <w:rsid w:val="005F18B7"/>
    <w:rsid w:val="005F4F5E"/>
    <w:rsid w:val="00617A13"/>
    <w:rsid w:val="00631B92"/>
    <w:rsid w:val="00636EB2"/>
    <w:rsid w:val="0063781C"/>
    <w:rsid w:val="00641012"/>
    <w:rsid w:val="006451E7"/>
    <w:rsid w:val="006559DF"/>
    <w:rsid w:val="006588C1"/>
    <w:rsid w:val="00661A92"/>
    <w:rsid w:val="00665DB5"/>
    <w:rsid w:val="00687951"/>
    <w:rsid w:val="0069382F"/>
    <w:rsid w:val="006C6E8A"/>
    <w:rsid w:val="006D051B"/>
    <w:rsid w:val="006D0A72"/>
    <w:rsid w:val="006D26AF"/>
    <w:rsid w:val="006E68EC"/>
    <w:rsid w:val="00704FB2"/>
    <w:rsid w:val="00705D59"/>
    <w:rsid w:val="00716EF0"/>
    <w:rsid w:val="00730927"/>
    <w:rsid w:val="0073261D"/>
    <w:rsid w:val="00733AC3"/>
    <w:rsid w:val="00737FD3"/>
    <w:rsid w:val="00741460"/>
    <w:rsid w:val="0076136F"/>
    <w:rsid w:val="00763864"/>
    <w:rsid w:val="0078271B"/>
    <w:rsid w:val="00785DB7"/>
    <w:rsid w:val="00787594"/>
    <w:rsid w:val="00787CFA"/>
    <w:rsid w:val="007A620C"/>
    <w:rsid w:val="007A7CF0"/>
    <w:rsid w:val="007D374C"/>
    <w:rsid w:val="00823BA6"/>
    <w:rsid w:val="00827116"/>
    <w:rsid w:val="008357E5"/>
    <w:rsid w:val="008458BB"/>
    <w:rsid w:val="00852B09"/>
    <w:rsid w:val="00853629"/>
    <w:rsid w:val="00870A15"/>
    <w:rsid w:val="00881D73"/>
    <w:rsid w:val="00897529"/>
    <w:rsid w:val="008B122C"/>
    <w:rsid w:val="008B18DF"/>
    <w:rsid w:val="008B66B7"/>
    <w:rsid w:val="008C5C0F"/>
    <w:rsid w:val="008D2997"/>
    <w:rsid w:val="008D4952"/>
    <w:rsid w:val="008D6B79"/>
    <w:rsid w:val="008E5944"/>
    <w:rsid w:val="008F62BD"/>
    <w:rsid w:val="00906840"/>
    <w:rsid w:val="009268E6"/>
    <w:rsid w:val="00926F2F"/>
    <w:rsid w:val="009318AB"/>
    <w:rsid w:val="00932797"/>
    <w:rsid w:val="00934CAC"/>
    <w:rsid w:val="009552FD"/>
    <w:rsid w:val="00956525"/>
    <w:rsid w:val="0096037F"/>
    <w:rsid w:val="00961681"/>
    <w:rsid w:val="009E0561"/>
    <w:rsid w:val="009F1C17"/>
    <w:rsid w:val="00A00772"/>
    <w:rsid w:val="00A016E6"/>
    <w:rsid w:val="00A10082"/>
    <w:rsid w:val="00A138C8"/>
    <w:rsid w:val="00A20243"/>
    <w:rsid w:val="00A24EC9"/>
    <w:rsid w:val="00A271E2"/>
    <w:rsid w:val="00A35BBF"/>
    <w:rsid w:val="00A448B4"/>
    <w:rsid w:val="00A547C7"/>
    <w:rsid w:val="00A6560F"/>
    <w:rsid w:val="00A7210E"/>
    <w:rsid w:val="00A73121"/>
    <w:rsid w:val="00A74BAC"/>
    <w:rsid w:val="00A819CB"/>
    <w:rsid w:val="00A8332F"/>
    <w:rsid w:val="00A9063B"/>
    <w:rsid w:val="00A91633"/>
    <w:rsid w:val="00AB2CBB"/>
    <w:rsid w:val="00AB6046"/>
    <w:rsid w:val="00AC4DD5"/>
    <w:rsid w:val="00AC6B11"/>
    <w:rsid w:val="00AD277F"/>
    <w:rsid w:val="00AE0683"/>
    <w:rsid w:val="00AF495C"/>
    <w:rsid w:val="00AF53B3"/>
    <w:rsid w:val="00B07AC9"/>
    <w:rsid w:val="00B171F9"/>
    <w:rsid w:val="00B526A7"/>
    <w:rsid w:val="00B529CA"/>
    <w:rsid w:val="00B52FFB"/>
    <w:rsid w:val="00B74389"/>
    <w:rsid w:val="00B76FB7"/>
    <w:rsid w:val="00B8447D"/>
    <w:rsid w:val="00B8527C"/>
    <w:rsid w:val="00B95365"/>
    <w:rsid w:val="00BB531A"/>
    <w:rsid w:val="00BB759E"/>
    <w:rsid w:val="00BC2597"/>
    <w:rsid w:val="00BC62BA"/>
    <w:rsid w:val="00BE7A5F"/>
    <w:rsid w:val="00BF0035"/>
    <w:rsid w:val="00BF4E99"/>
    <w:rsid w:val="00BF5B20"/>
    <w:rsid w:val="00BF7E9D"/>
    <w:rsid w:val="00C0157D"/>
    <w:rsid w:val="00C22E8C"/>
    <w:rsid w:val="00C35407"/>
    <w:rsid w:val="00C360DD"/>
    <w:rsid w:val="00C53BEE"/>
    <w:rsid w:val="00C5E03F"/>
    <w:rsid w:val="00C74944"/>
    <w:rsid w:val="00C82754"/>
    <w:rsid w:val="00C91A33"/>
    <w:rsid w:val="00C96F0B"/>
    <w:rsid w:val="00CB2ADE"/>
    <w:rsid w:val="00CE7527"/>
    <w:rsid w:val="00CF0899"/>
    <w:rsid w:val="00CF16ED"/>
    <w:rsid w:val="00CF4C5E"/>
    <w:rsid w:val="00CF7579"/>
    <w:rsid w:val="00CF7E31"/>
    <w:rsid w:val="00D124EB"/>
    <w:rsid w:val="00D17576"/>
    <w:rsid w:val="00D21923"/>
    <w:rsid w:val="00D241D5"/>
    <w:rsid w:val="00D261F5"/>
    <w:rsid w:val="00D26A5A"/>
    <w:rsid w:val="00D2757D"/>
    <w:rsid w:val="00D306CF"/>
    <w:rsid w:val="00D362A5"/>
    <w:rsid w:val="00D5083F"/>
    <w:rsid w:val="00D517CB"/>
    <w:rsid w:val="00D557BC"/>
    <w:rsid w:val="00D80700"/>
    <w:rsid w:val="00D83E2A"/>
    <w:rsid w:val="00D8533C"/>
    <w:rsid w:val="00DA1814"/>
    <w:rsid w:val="00DA372C"/>
    <w:rsid w:val="00DA3F11"/>
    <w:rsid w:val="00DC56A1"/>
    <w:rsid w:val="00DC66DB"/>
    <w:rsid w:val="00DD4B18"/>
    <w:rsid w:val="00DE40EF"/>
    <w:rsid w:val="00DE4A6D"/>
    <w:rsid w:val="00E0708F"/>
    <w:rsid w:val="00E07D91"/>
    <w:rsid w:val="00E17268"/>
    <w:rsid w:val="00E516FD"/>
    <w:rsid w:val="00E642E9"/>
    <w:rsid w:val="00E85F44"/>
    <w:rsid w:val="00E93149"/>
    <w:rsid w:val="00EA46CB"/>
    <w:rsid w:val="00EB12D8"/>
    <w:rsid w:val="00EB665A"/>
    <w:rsid w:val="00EC1E58"/>
    <w:rsid w:val="00ED209D"/>
    <w:rsid w:val="00EE0270"/>
    <w:rsid w:val="00EE16FA"/>
    <w:rsid w:val="00EE55BD"/>
    <w:rsid w:val="00EF464A"/>
    <w:rsid w:val="00F10153"/>
    <w:rsid w:val="00F159BD"/>
    <w:rsid w:val="00F31496"/>
    <w:rsid w:val="00F3289A"/>
    <w:rsid w:val="00F3453A"/>
    <w:rsid w:val="00F51939"/>
    <w:rsid w:val="00F56301"/>
    <w:rsid w:val="00F6438B"/>
    <w:rsid w:val="00F82DB3"/>
    <w:rsid w:val="00F91D44"/>
    <w:rsid w:val="00FB4089"/>
    <w:rsid w:val="00FD5D53"/>
    <w:rsid w:val="00FF0B16"/>
    <w:rsid w:val="00FF2A41"/>
    <w:rsid w:val="00FF699E"/>
    <w:rsid w:val="01177FA2"/>
    <w:rsid w:val="011A3AA4"/>
    <w:rsid w:val="017B00DE"/>
    <w:rsid w:val="01B0A5A9"/>
    <w:rsid w:val="01BA373A"/>
    <w:rsid w:val="01C12E5A"/>
    <w:rsid w:val="02015922"/>
    <w:rsid w:val="021A817F"/>
    <w:rsid w:val="0280E687"/>
    <w:rsid w:val="02AB6E11"/>
    <w:rsid w:val="02B7E020"/>
    <w:rsid w:val="02B9AC65"/>
    <w:rsid w:val="02CB4121"/>
    <w:rsid w:val="030ADF48"/>
    <w:rsid w:val="0356079B"/>
    <w:rsid w:val="03728394"/>
    <w:rsid w:val="03F30F28"/>
    <w:rsid w:val="04428826"/>
    <w:rsid w:val="044329BA"/>
    <w:rsid w:val="04949752"/>
    <w:rsid w:val="04FE84F0"/>
    <w:rsid w:val="052597EE"/>
    <w:rsid w:val="055913FA"/>
    <w:rsid w:val="057ABA7F"/>
    <w:rsid w:val="057D8765"/>
    <w:rsid w:val="058B46AB"/>
    <w:rsid w:val="058EEF03"/>
    <w:rsid w:val="05D5E000"/>
    <w:rsid w:val="05E26A76"/>
    <w:rsid w:val="0601E6CD"/>
    <w:rsid w:val="062F6034"/>
    <w:rsid w:val="065E8B33"/>
    <w:rsid w:val="067DCE7A"/>
    <w:rsid w:val="068FF528"/>
    <w:rsid w:val="069376FD"/>
    <w:rsid w:val="069955AC"/>
    <w:rsid w:val="06E64710"/>
    <w:rsid w:val="07C4635A"/>
    <w:rsid w:val="07F6655E"/>
    <w:rsid w:val="081FE72D"/>
    <w:rsid w:val="0826A669"/>
    <w:rsid w:val="08449AAC"/>
    <w:rsid w:val="08D613C1"/>
    <w:rsid w:val="08D92B6C"/>
    <w:rsid w:val="090FD598"/>
    <w:rsid w:val="0927DE0E"/>
    <w:rsid w:val="09C8DA8B"/>
    <w:rsid w:val="0A093A7A"/>
    <w:rsid w:val="0A3706A5"/>
    <w:rsid w:val="0A70D8DC"/>
    <w:rsid w:val="0A742647"/>
    <w:rsid w:val="0AE1A67D"/>
    <w:rsid w:val="0B0BDB6A"/>
    <w:rsid w:val="0B1038A8"/>
    <w:rsid w:val="0B16A0C6"/>
    <w:rsid w:val="0B50626D"/>
    <w:rsid w:val="0B549E17"/>
    <w:rsid w:val="0B5FEBA7"/>
    <w:rsid w:val="0B690706"/>
    <w:rsid w:val="0BBD6C72"/>
    <w:rsid w:val="0C1A286B"/>
    <w:rsid w:val="0C9C70C4"/>
    <w:rsid w:val="0CA0F26F"/>
    <w:rsid w:val="0CAF2551"/>
    <w:rsid w:val="0CE464DE"/>
    <w:rsid w:val="0CFC2995"/>
    <w:rsid w:val="0D1FB81C"/>
    <w:rsid w:val="0D515E55"/>
    <w:rsid w:val="0DC0B654"/>
    <w:rsid w:val="0E160033"/>
    <w:rsid w:val="0E305CE3"/>
    <w:rsid w:val="0EA0A7C8"/>
    <w:rsid w:val="0EF01A2F"/>
    <w:rsid w:val="0EF50D34"/>
    <w:rsid w:val="0F156131"/>
    <w:rsid w:val="0F43E4A9"/>
    <w:rsid w:val="0F51C92D"/>
    <w:rsid w:val="0F99D834"/>
    <w:rsid w:val="0FA05693"/>
    <w:rsid w:val="0FA8C913"/>
    <w:rsid w:val="0FB25FB3"/>
    <w:rsid w:val="0FB5E925"/>
    <w:rsid w:val="0FBE38E1"/>
    <w:rsid w:val="0FBEC8C1"/>
    <w:rsid w:val="0FD6FD63"/>
    <w:rsid w:val="0FF74067"/>
    <w:rsid w:val="0FF9128C"/>
    <w:rsid w:val="100F0197"/>
    <w:rsid w:val="10511033"/>
    <w:rsid w:val="105B1274"/>
    <w:rsid w:val="106C59EE"/>
    <w:rsid w:val="10B70C59"/>
    <w:rsid w:val="10BEFB1D"/>
    <w:rsid w:val="112E4D1A"/>
    <w:rsid w:val="113549CA"/>
    <w:rsid w:val="11709A4B"/>
    <w:rsid w:val="1177CF6D"/>
    <w:rsid w:val="11ABF02C"/>
    <w:rsid w:val="11B4CE3E"/>
    <w:rsid w:val="11BE1E38"/>
    <w:rsid w:val="11D8488A"/>
    <w:rsid w:val="11E1844C"/>
    <w:rsid w:val="11E3496A"/>
    <w:rsid w:val="121A2F6C"/>
    <w:rsid w:val="1248D430"/>
    <w:rsid w:val="125FA00B"/>
    <w:rsid w:val="126DB3C1"/>
    <w:rsid w:val="128C0456"/>
    <w:rsid w:val="12950D12"/>
    <w:rsid w:val="129A099E"/>
    <w:rsid w:val="12A155BF"/>
    <w:rsid w:val="1354BDFA"/>
    <w:rsid w:val="13710D45"/>
    <w:rsid w:val="13773C6C"/>
    <w:rsid w:val="13BF43AE"/>
    <w:rsid w:val="13CC222F"/>
    <w:rsid w:val="13CC67E0"/>
    <w:rsid w:val="1460001D"/>
    <w:rsid w:val="14C9915D"/>
    <w:rsid w:val="14CF1B93"/>
    <w:rsid w:val="150FE94C"/>
    <w:rsid w:val="152E875E"/>
    <w:rsid w:val="1549208A"/>
    <w:rsid w:val="1575E341"/>
    <w:rsid w:val="157ECD65"/>
    <w:rsid w:val="159C8129"/>
    <w:rsid w:val="15A7E254"/>
    <w:rsid w:val="15EC55B1"/>
    <w:rsid w:val="164B4090"/>
    <w:rsid w:val="16714827"/>
    <w:rsid w:val="1688BE6E"/>
    <w:rsid w:val="16900B81"/>
    <w:rsid w:val="1705806D"/>
    <w:rsid w:val="171C6809"/>
    <w:rsid w:val="17333EE6"/>
    <w:rsid w:val="1733415E"/>
    <w:rsid w:val="17A61ED1"/>
    <w:rsid w:val="17A6E89F"/>
    <w:rsid w:val="17BD6FAE"/>
    <w:rsid w:val="18027A96"/>
    <w:rsid w:val="181ECCAA"/>
    <w:rsid w:val="18386530"/>
    <w:rsid w:val="1899FD46"/>
    <w:rsid w:val="18A66DC0"/>
    <w:rsid w:val="18BD4116"/>
    <w:rsid w:val="1968B4F9"/>
    <w:rsid w:val="197750D6"/>
    <w:rsid w:val="19A2DCEF"/>
    <w:rsid w:val="1A184B02"/>
    <w:rsid w:val="1A3421FB"/>
    <w:rsid w:val="1A95287C"/>
    <w:rsid w:val="1AE753E6"/>
    <w:rsid w:val="1BA6DA42"/>
    <w:rsid w:val="1BA9512F"/>
    <w:rsid w:val="1BA9CA72"/>
    <w:rsid w:val="1BB7A502"/>
    <w:rsid w:val="1BC2333A"/>
    <w:rsid w:val="1BC4501B"/>
    <w:rsid w:val="1BCF4ADA"/>
    <w:rsid w:val="1BDE5B78"/>
    <w:rsid w:val="1BEAAAE3"/>
    <w:rsid w:val="1D2907C5"/>
    <w:rsid w:val="1D446BBD"/>
    <w:rsid w:val="1D4818EE"/>
    <w:rsid w:val="1D514D0B"/>
    <w:rsid w:val="1D5E039B"/>
    <w:rsid w:val="1D637A48"/>
    <w:rsid w:val="1E1F60F1"/>
    <w:rsid w:val="1EC83452"/>
    <w:rsid w:val="1EE5960E"/>
    <w:rsid w:val="1EFF4AA9"/>
    <w:rsid w:val="1F01C44D"/>
    <w:rsid w:val="1F2CB375"/>
    <w:rsid w:val="1F2FAE1C"/>
    <w:rsid w:val="1F866557"/>
    <w:rsid w:val="1FE2E766"/>
    <w:rsid w:val="1FFEDD4A"/>
    <w:rsid w:val="202B33B3"/>
    <w:rsid w:val="2061CB6D"/>
    <w:rsid w:val="206404B3"/>
    <w:rsid w:val="206FD57C"/>
    <w:rsid w:val="20703FEB"/>
    <w:rsid w:val="209B1B0A"/>
    <w:rsid w:val="20A22EAC"/>
    <w:rsid w:val="212B8E69"/>
    <w:rsid w:val="21332DBD"/>
    <w:rsid w:val="2134325C"/>
    <w:rsid w:val="2186F077"/>
    <w:rsid w:val="2242EC8E"/>
    <w:rsid w:val="22787D40"/>
    <w:rsid w:val="228DBCA0"/>
    <w:rsid w:val="22920331"/>
    <w:rsid w:val="22B787D3"/>
    <w:rsid w:val="22D23E01"/>
    <w:rsid w:val="22DA964E"/>
    <w:rsid w:val="22F2FA52"/>
    <w:rsid w:val="2315C25D"/>
    <w:rsid w:val="233479BD"/>
    <w:rsid w:val="233B6028"/>
    <w:rsid w:val="2363CC28"/>
    <w:rsid w:val="236B93B9"/>
    <w:rsid w:val="236BCAFE"/>
    <w:rsid w:val="23A05DC8"/>
    <w:rsid w:val="23A7CABA"/>
    <w:rsid w:val="23D2BBCC"/>
    <w:rsid w:val="2400C961"/>
    <w:rsid w:val="24184CAF"/>
    <w:rsid w:val="247666AF"/>
    <w:rsid w:val="2478B269"/>
    <w:rsid w:val="24E6FAB1"/>
    <w:rsid w:val="252BA258"/>
    <w:rsid w:val="2556AC3C"/>
    <w:rsid w:val="255F3000"/>
    <w:rsid w:val="256AE372"/>
    <w:rsid w:val="256E8C2D"/>
    <w:rsid w:val="25B01E02"/>
    <w:rsid w:val="25BDD16D"/>
    <w:rsid w:val="25C24A47"/>
    <w:rsid w:val="25CD770F"/>
    <w:rsid w:val="25D36E83"/>
    <w:rsid w:val="260076F3"/>
    <w:rsid w:val="2697F9A3"/>
    <w:rsid w:val="26D06D2E"/>
    <w:rsid w:val="26D8C42B"/>
    <w:rsid w:val="26F27C9D"/>
    <w:rsid w:val="26F371BF"/>
    <w:rsid w:val="278ACF47"/>
    <w:rsid w:val="278F3417"/>
    <w:rsid w:val="27992D89"/>
    <w:rsid w:val="27A888EC"/>
    <w:rsid w:val="27AE0771"/>
    <w:rsid w:val="27CEE4FB"/>
    <w:rsid w:val="28106F88"/>
    <w:rsid w:val="2822E07E"/>
    <w:rsid w:val="288460A9"/>
    <w:rsid w:val="288EB1A5"/>
    <w:rsid w:val="2892A7BA"/>
    <w:rsid w:val="28B6AC90"/>
    <w:rsid w:val="28B832F9"/>
    <w:rsid w:val="28F32760"/>
    <w:rsid w:val="2921C0C1"/>
    <w:rsid w:val="2938486E"/>
    <w:rsid w:val="295A299C"/>
    <w:rsid w:val="297FA0DA"/>
    <w:rsid w:val="2980F273"/>
    <w:rsid w:val="29B6843A"/>
    <w:rsid w:val="29BEB0DF"/>
    <w:rsid w:val="29D9A0AF"/>
    <w:rsid w:val="2A0C5157"/>
    <w:rsid w:val="2A183ED0"/>
    <w:rsid w:val="2A5676DA"/>
    <w:rsid w:val="2A891699"/>
    <w:rsid w:val="2AC16F25"/>
    <w:rsid w:val="2B06645B"/>
    <w:rsid w:val="2B3EEE95"/>
    <w:rsid w:val="2B55E064"/>
    <w:rsid w:val="2B6D3B1C"/>
    <w:rsid w:val="2B8BC14F"/>
    <w:rsid w:val="2BB40F31"/>
    <w:rsid w:val="2BC5EDC0"/>
    <w:rsid w:val="2BF9ACC6"/>
    <w:rsid w:val="2BFA2C7D"/>
    <w:rsid w:val="2C1DD092"/>
    <w:rsid w:val="2C2599CF"/>
    <w:rsid w:val="2C3163ED"/>
    <w:rsid w:val="2C5B8041"/>
    <w:rsid w:val="2CEDBE26"/>
    <w:rsid w:val="2D34B545"/>
    <w:rsid w:val="2D6075B5"/>
    <w:rsid w:val="2D984568"/>
    <w:rsid w:val="2DB1802A"/>
    <w:rsid w:val="2DDD218B"/>
    <w:rsid w:val="2E4FC842"/>
    <w:rsid w:val="2E80C933"/>
    <w:rsid w:val="2EA7A2DB"/>
    <w:rsid w:val="2EB95C41"/>
    <w:rsid w:val="2EBBD6D9"/>
    <w:rsid w:val="2EBCD5F7"/>
    <w:rsid w:val="2EC07F7E"/>
    <w:rsid w:val="2F04AD99"/>
    <w:rsid w:val="2F5F6EE9"/>
    <w:rsid w:val="2F70EA55"/>
    <w:rsid w:val="2FD1D069"/>
    <w:rsid w:val="2FDF71D2"/>
    <w:rsid w:val="3017D153"/>
    <w:rsid w:val="308F9F25"/>
    <w:rsid w:val="30A14C69"/>
    <w:rsid w:val="310E9026"/>
    <w:rsid w:val="313725DC"/>
    <w:rsid w:val="315CD736"/>
    <w:rsid w:val="31B3A1B4"/>
    <w:rsid w:val="31B40056"/>
    <w:rsid w:val="31C5C156"/>
    <w:rsid w:val="31CA7748"/>
    <w:rsid w:val="31E76C97"/>
    <w:rsid w:val="31FE6EBE"/>
    <w:rsid w:val="32325341"/>
    <w:rsid w:val="3233E6D8"/>
    <w:rsid w:val="32680C29"/>
    <w:rsid w:val="328B4E4F"/>
    <w:rsid w:val="32B68E58"/>
    <w:rsid w:val="32BFA3B7"/>
    <w:rsid w:val="333B11F9"/>
    <w:rsid w:val="3361179E"/>
    <w:rsid w:val="339E7B8C"/>
    <w:rsid w:val="33DAD1A4"/>
    <w:rsid w:val="3450C0ED"/>
    <w:rsid w:val="3469B590"/>
    <w:rsid w:val="348A071D"/>
    <w:rsid w:val="34D6E25A"/>
    <w:rsid w:val="3513CAAB"/>
    <w:rsid w:val="35197CC9"/>
    <w:rsid w:val="352D486D"/>
    <w:rsid w:val="35622617"/>
    <w:rsid w:val="359729E6"/>
    <w:rsid w:val="35990DB9"/>
    <w:rsid w:val="35A85EA7"/>
    <w:rsid w:val="361A8C4E"/>
    <w:rsid w:val="3672B2BB"/>
    <w:rsid w:val="3675F878"/>
    <w:rsid w:val="37108DED"/>
    <w:rsid w:val="373CD9F5"/>
    <w:rsid w:val="375222BA"/>
    <w:rsid w:val="3788AA6D"/>
    <w:rsid w:val="378FE1E9"/>
    <w:rsid w:val="37D6A9A1"/>
    <w:rsid w:val="3808CCD4"/>
    <w:rsid w:val="3818F7D0"/>
    <w:rsid w:val="384255E5"/>
    <w:rsid w:val="385673B4"/>
    <w:rsid w:val="387A1C1D"/>
    <w:rsid w:val="38AC5E4E"/>
    <w:rsid w:val="38B007FD"/>
    <w:rsid w:val="38BCFB14"/>
    <w:rsid w:val="38D8C5D9"/>
    <w:rsid w:val="38E48D7D"/>
    <w:rsid w:val="39478AAD"/>
    <w:rsid w:val="3971C972"/>
    <w:rsid w:val="397F0B5E"/>
    <w:rsid w:val="39C57256"/>
    <w:rsid w:val="39D29743"/>
    <w:rsid w:val="3A08B2BA"/>
    <w:rsid w:val="3A0CA6B8"/>
    <w:rsid w:val="3A4275DD"/>
    <w:rsid w:val="3AD89271"/>
    <w:rsid w:val="3ADA2833"/>
    <w:rsid w:val="3AF8CC50"/>
    <w:rsid w:val="3B045D2F"/>
    <w:rsid w:val="3B201C01"/>
    <w:rsid w:val="3B39BE70"/>
    <w:rsid w:val="3B70E5A5"/>
    <w:rsid w:val="3BA8FE8C"/>
    <w:rsid w:val="3BD9BA67"/>
    <w:rsid w:val="3BDFBF1D"/>
    <w:rsid w:val="3BE1230D"/>
    <w:rsid w:val="3BE463B7"/>
    <w:rsid w:val="3C2593DD"/>
    <w:rsid w:val="3CF9D605"/>
    <w:rsid w:val="3D101DE6"/>
    <w:rsid w:val="3D15C2F1"/>
    <w:rsid w:val="3D74D8FB"/>
    <w:rsid w:val="3D878A7D"/>
    <w:rsid w:val="3D89EBF5"/>
    <w:rsid w:val="3D90E258"/>
    <w:rsid w:val="3DB70351"/>
    <w:rsid w:val="3E065095"/>
    <w:rsid w:val="3E262CA6"/>
    <w:rsid w:val="3E2B8D7A"/>
    <w:rsid w:val="3E2D8EF4"/>
    <w:rsid w:val="3E306D12"/>
    <w:rsid w:val="3E37DBF4"/>
    <w:rsid w:val="3E6B93B5"/>
    <w:rsid w:val="3E6C0985"/>
    <w:rsid w:val="3E892383"/>
    <w:rsid w:val="3EA63E76"/>
    <w:rsid w:val="3ED4EB43"/>
    <w:rsid w:val="3F01E760"/>
    <w:rsid w:val="3F1379A4"/>
    <w:rsid w:val="3F1C0479"/>
    <w:rsid w:val="3F4C1ED4"/>
    <w:rsid w:val="3F6FFA34"/>
    <w:rsid w:val="3FB13253"/>
    <w:rsid w:val="4012CAD5"/>
    <w:rsid w:val="404588E5"/>
    <w:rsid w:val="40ABFDEC"/>
    <w:rsid w:val="40AC6AB1"/>
    <w:rsid w:val="40D9431C"/>
    <w:rsid w:val="40E7C289"/>
    <w:rsid w:val="40EE0C9B"/>
    <w:rsid w:val="40FB6108"/>
    <w:rsid w:val="41C1AB32"/>
    <w:rsid w:val="41E6EA0D"/>
    <w:rsid w:val="4201597E"/>
    <w:rsid w:val="42591B65"/>
    <w:rsid w:val="42755572"/>
    <w:rsid w:val="4286DAE9"/>
    <w:rsid w:val="42A7E43B"/>
    <w:rsid w:val="42BA73A3"/>
    <w:rsid w:val="42E94E38"/>
    <w:rsid w:val="42E956A4"/>
    <w:rsid w:val="430DD060"/>
    <w:rsid w:val="431C6DEC"/>
    <w:rsid w:val="4347A634"/>
    <w:rsid w:val="437F0399"/>
    <w:rsid w:val="43907300"/>
    <w:rsid w:val="43D36B8D"/>
    <w:rsid w:val="44182A9C"/>
    <w:rsid w:val="442BD54C"/>
    <w:rsid w:val="446930E9"/>
    <w:rsid w:val="44B1B466"/>
    <w:rsid w:val="44D3678A"/>
    <w:rsid w:val="4504D4D0"/>
    <w:rsid w:val="4513F605"/>
    <w:rsid w:val="4548E64E"/>
    <w:rsid w:val="45830E4C"/>
    <w:rsid w:val="458AE156"/>
    <w:rsid w:val="45B71B2B"/>
    <w:rsid w:val="45C8F4FC"/>
    <w:rsid w:val="45E41627"/>
    <w:rsid w:val="45F673B5"/>
    <w:rsid w:val="4686F2A5"/>
    <w:rsid w:val="46A4FD16"/>
    <w:rsid w:val="46EF53E5"/>
    <w:rsid w:val="46FB4997"/>
    <w:rsid w:val="4745870A"/>
    <w:rsid w:val="47528A94"/>
    <w:rsid w:val="4765C559"/>
    <w:rsid w:val="47924416"/>
    <w:rsid w:val="479E4DA2"/>
    <w:rsid w:val="4822C72E"/>
    <w:rsid w:val="4870404B"/>
    <w:rsid w:val="48A67DB8"/>
    <w:rsid w:val="48C77FAA"/>
    <w:rsid w:val="48C7ABC0"/>
    <w:rsid w:val="490E7A9F"/>
    <w:rsid w:val="4938D9B4"/>
    <w:rsid w:val="4948B43E"/>
    <w:rsid w:val="496E97F7"/>
    <w:rsid w:val="49703E60"/>
    <w:rsid w:val="49FBBCA7"/>
    <w:rsid w:val="4A10A4E6"/>
    <w:rsid w:val="4A2C4459"/>
    <w:rsid w:val="4A3E5E60"/>
    <w:rsid w:val="4A4D25DB"/>
    <w:rsid w:val="4A5D0209"/>
    <w:rsid w:val="4A8B390D"/>
    <w:rsid w:val="4B127AC4"/>
    <w:rsid w:val="4B38ED0F"/>
    <w:rsid w:val="4B58F056"/>
    <w:rsid w:val="4BAA2E93"/>
    <w:rsid w:val="4BB6231E"/>
    <w:rsid w:val="4BD1CD24"/>
    <w:rsid w:val="4BDE1E7A"/>
    <w:rsid w:val="4C010B86"/>
    <w:rsid w:val="4C08D56F"/>
    <w:rsid w:val="4C250170"/>
    <w:rsid w:val="4C394EB6"/>
    <w:rsid w:val="4C66621A"/>
    <w:rsid w:val="4C724109"/>
    <w:rsid w:val="4C97BBAC"/>
    <w:rsid w:val="4CC1C242"/>
    <w:rsid w:val="4CC77B84"/>
    <w:rsid w:val="4CCCD187"/>
    <w:rsid w:val="4D1BBF58"/>
    <w:rsid w:val="4D421AB0"/>
    <w:rsid w:val="4D7FDF51"/>
    <w:rsid w:val="4D904844"/>
    <w:rsid w:val="4D9A10C5"/>
    <w:rsid w:val="4DBDED42"/>
    <w:rsid w:val="4DD78EA6"/>
    <w:rsid w:val="4E52EF1C"/>
    <w:rsid w:val="4E9124E5"/>
    <w:rsid w:val="4E92870D"/>
    <w:rsid w:val="4EEFE1CD"/>
    <w:rsid w:val="4F015636"/>
    <w:rsid w:val="4F02B3D7"/>
    <w:rsid w:val="4F15BF3C"/>
    <w:rsid w:val="4F189B3F"/>
    <w:rsid w:val="4F5E32F9"/>
    <w:rsid w:val="4FA7499F"/>
    <w:rsid w:val="4FA79C8A"/>
    <w:rsid w:val="4FED27CC"/>
    <w:rsid w:val="4FFF55DB"/>
    <w:rsid w:val="5078B385"/>
    <w:rsid w:val="50950C3D"/>
    <w:rsid w:val="50B16C4A"/>
    <w:rsid w:val="50BDF143"/>
    <w:rsid w:val="50F1CF71"/>
    <w:rsid w:val="51C92A42"/>
    <w:rsid w:val="51D62741"/>
    <w:rsid w:val="51E1FFEB"/>
    <w:rsid w:val="520B65DF"/>
    <w:rsid w:val="52262857"/>
    <w:rsid w:val="5244F269"/>
    <w:rsid w:val="525270B5"/>
    <w:rsid w:val="52D5323C"/>
    <w:rsid w:val="52DFD31C"/>
    <w:rsid w:val="538EC9A1"/>
    <w:rsid w:val="539FCBC0"/>
    <w:rsid w:val="53B54FAA"/>
    <w:rsid w:val="54216533"/>
    <w:rsid w:val="542EF52E"/>
    <w:rsid w:val="5459D5E9"/>
    <w:rsid w:val="54695B31"/>
    <w:rsid w:val="5479747C"/>
    <w:rsid w:val="549405C3"/>
    <w:rsid w:val="54ABE197"/>
    <w:rsid w:val="551A824C"/>
    <w:rsid w:val="55251D39"/>
    <w:rsid w:val="55379484"/>
    <w:rsid w:val="555F2351"/>
    <w:rsid w:val="55665079"/>
    <w:rsid w:val="557561D6"/>
    <w:rsid w:val="559D3FA9"/>
    <w:rsid w:val="55FE1533"/>
    <w:rsid w:val="56501E60"/>
    <w:rsid w:val="5665EC3F"/>
    <w:rsid w:val="567B9FB6"/>
    <w:rsid w:val="56B9AEE3"/>
    <w:rsid w:val="571E022D"/>
    <w:rsid w:val="57372A8A"/>
    <w:rsid w:val="576CEE11"/>
    <w:rsid w:val="57FF71C8"/>
    <w:rsid w:val="58473816"/>
    <w:rsid w:val="584B2238"/>
    <w:rsid w:val="587A838A"/>
    <w:rsid w:val="58E7F54B"/>
    <w:rsid w:val="58EF81B2"/>
    <w:rsid w:val="5904011B"/>
    <w:rsid w:val="591C21DC"/>
    <w:rsid w:val="5972CFE8"/>
    <w:rsid w:val="5975171A"/>
    <w:rsid w:val="59A2578C"/>
    <w:rsid w:val="59AD40F4"/>
    <w:rsid w:val="59CE45F1"/>
    <w:rsid w:val="5A3B45BC"/>
    <w:rsid w:val="5A55A2EF"/>
    <w:rsid w:val="5ADF037D"/>
    <w:rsid w:val="5AEA82B4"/>
    <w:rsid w:val="5B16A43D"/>
    <w:rsid w:val="5B3B3428"/>
    <w:rsid w:val="5B4F7580"/>
    <w:rsid w:val="5B6ED3DF"/>
    <w:rsid w:val="5B822939"/>
    <w:rsid w:val="5B866EA7"/>
    <w:rsid w:val="5B9A1A3A"/>
    <w:rsid w:val="5BB1ADDD"/>
    <w:rsid w:val="5C362CA9"/>
    <w:rsid w:val="5D24962C"/>
    <w:rsid w:val="5D8347DB"/>
    <w:rsid w:val="5D95F10E"/>
    <w:rsid w:val="5DE78E29"/>
    <w:rsid w:val="5DEBF4DC"/>
    <w:rsid w:val="5E16A43F"/>
    <w:rsid w:val="5E63F7E4"/>
    <w:rsid w:val="5E91C102"/>
    <w:rsid w:val="5EF02F8B"/>
    <w:rsid w:val="5EF77D62"/>
    <w:rsid w:val="5F1784AE"/>
    <w:rsid w:val="5F291412"/>
    <w:rsid w:val="5F68D41C"/>
    <w:rsid w:val="5F77CEF3"/>
    <w:rsid w:val="5F7FC03A"/>
    <w:rsid w:val="6034B5A7"/>
    <w:rsid w:val="60CFC7EB"/>
    <w:rsid w:val="60D2E197"/>
    <w:rsid w:val="60E769BC"/>
    <w:rsid w:val="61034165"/>
    <w:rsid w:val="6161C6A8"/>
    <w:rsid w:val="61673378"/>
    <w:rsid w:val="61772332"/>
    <w:rsid w:val="6177FA3F"/>
    <w:rsid w:val="618B718E"/>
    <w:rsid w:val="61920AA5"/>
    <w:rsid w:val="61A0EA0D"/>
    <w:rsid w:val="61ABD770"/>
    <w:rsid w:val="61B77009"/>
    <w:rsid w:val="61C08711"/>
    <w:rsid w:val="61C6CAEC"/>
    <w:rsid w:val="61EEAC53"/>
    <w:rsid w:val="61EFD19A"/>
    <w:rsid w:val="622A4158"/>
    <w:rsid w:val="626876F9"/>
    <w:rsid w:val="63255D50"/>
    <w:rsid w:val="6345009E"/>
    <w:rsid w:val="6350708C"/>
    <w:rsid w:val="6358DA52"/>
    <w:rsid w:val="63A3A511"/>
    <w:rsid w:val="63CED167"/>
    <w:rsid w:val="6463E89C"/>
    <w:rsid w:val="64715E42"/>
    <w:rsid w:val="64743C94"/>
    <w:rsid w:val="64C31250"/>
    <w:rsid w:val="64CD5D60"/>
    <w:rsid w:val="64F2F991"/>
    <w:rsid w:val="65032AA8"/>
    <w:rsid w:val="6503C490"/>
    <w:rsid w:val="650916CA"/>
    <w:rsid w:val="6512FCD4"/>
    <w:rsid w:val="651DED26"/>
    <w:rsid w:val="6536DD2C"/>
    <w:rsid w:val="65FBD5D4"/>
    <w:rsid w:val="660D0817"/>
    <w:rsid w:val="665EE2B1"/>
    <w:rsid w:val="66911B25"/>
    <w:rsid w:val="66A07615"/>
    <w:rsid w:val="66DB45D3"/>
    <w:rsid w:val="67190502"/>
    <w:rsid w:val="675B91C1"/>
    <w:rsid w:val="676C43C2"/>
    <w:rsid w:val="678D59C5"/>
    <w:rsid w:val="679E1EFE"/>
    <w:rsid w:val="67B55214"/>
    <w:rsid w:val="67B89B9E"/>
    <w:rsid w:val="67CE849D"/>
    <w:rsid w:val="67EBA2B5"/>
    <w:rsid w:val="67F819D0"/>
    <w:rsid w:val="680C0797"/>
    <w:rsid w:val="6812140C"/>
    <w:rsid w:val="684543D1"/>
    <w:rsid w:val="686891BF"/>
    <w:rsid w:val="694574FD"/>
    <w:rsid w:val="69D8ABDC"/>
    <w:rsid w:val="69F15E49"/>
    <w:rsid w:val="69F9BE38"/>
    <w:rsid w:val="6A11C75E"/>
    <w:rsid w:val="6A381BA0"/>
    <w:rsid w:val="6A83468B"/>
    <w:rsid w:val="6AEDF362"/>
    <w:rsid w:val="6AF47B7D"/>
    <w:rsid w:val="6B3132FF"/>
    <w:rsid w:val="6B40C843"/>
    <w:rsid w:val="6B7FAB90"/>
    <w:rsid w:val="6B8B63EA"/>
    <w:rsid w:val="6B8D2EAA"/>
    <w:rsid w:val="6B8E3426"/>
    <w:rsid w:val="6BA1433D"/>
    <w:rsid w:val="6BAFA019"/>
    <w:rsid w:val="6C1A3E8D"/>
    <w:rsid w:val="6C6B30E6"/>
    <w:rsid w:val="6C7870C4"/>
    <w:rsid w:val="6C7C2A32"/>
    <w:rsid w:val="6C9A1B68"/>
    <w:rsid w:val="6CEFCA2D"/>
    <w:rsid w:val="6D227498"/>
    <w:rsid w:val="6D6F1E29"/>
    <w:rsid w:val="6D7B3C79"/>
    <w:rsid w:val="6DD9D00C"/>
    <w:rsid w:val="6DF8F5F1"/>
    <w:rsid w:val="6E7664B7"/>
    <w:rsid w:val="6E93B05D"/>
    <w:rsid w:val="6EB9D6C4"/>
    <w:rsid w:val="6EE92D97"/>
    <w:rsid w:val="6F3791FD"/>
    <w:rsid w:val="6F3982CD"/>
    <w:rsid w:val="6F675236"/>
    <w:rsid w:val="6F7E8B87"/>
    <w:rsid w:val="6F8188C0"/>
    <w:rsid w:val="6F8BAD0A"/>
    <w:rsid w:val="6F927293"/>
    <w:rsid w:val="6F9636F9"/>
    <w:rsid w:val="6F9E6C48"/>
    <w:rsid w:val="6FA50783"/>
    <w:rsid w:val="6FAAE456"/>
    <w:rsid w:val="6FF6C3F7"/>
    <w:rsid w:val="70257FAA"/>
    <w:rsid w:val="70785DC2"/>
    <w:rsid w:val="70789801"/>
    <w:rsid w:val="707EA279"/>
    <w:rsid w:val="7089397F"/>
    <w:rsid w:val="708D46F0"/>
    <w:rsid w:val="7090DDA5"/>
    <w:rsid w:val="70D516FE"/>
    <w:rsid w:val="71835D82"/>
    <w:rsid w:val="71BC1124"/>
    <w:rsid w:val="71C02659"/>
    <w:rsid w:val="722CAE06"/>
    <w:rsid w:val="725BB7A9"/>
    <w:rsid w:val="725EB2B9"/>
    <w:rsid w:val="729D6DDA"/>
    <w:rsid w:val="7345533F"/>
    <w:rsid w:val="735F7058"/>
    <w:rsid w:val="738B57B9"/>
    <w:rsid w:val="73A22B55"/>
    <w:rsid w:val="73C73BAD"/>
    <w:rsid w:val="73F7880A"/>
    <w:rsid w:val="740C9B1A"/>
    <w:rsid w:val="744AE11E"/>
    <w:rsid w:val="748D784B"/>
    <w:rsid w:val="74B45F0E"/>
    <w:rsid w:val="7516E898"/>
    <w:rsid w:val="7527281A"/>
    <w:rsid w:val="75445E65"/>
    <w:rsid w:val="75CE9E56"/>
    <w:rsid w:val="75E3C17D"/>
    <w:rsid w:val="75E41EBC"/>
    <w:rsid w:val="75EF41B2"/>
    <w:rsid w:val="75EFF064"/>
    <w:rsid w:val="763670D5"/>
    <w:rsid w:val="763A93C5"/>
    <w:rsid w:val="76502F6F"/>
    <w:rsid w:val="7698FB82"/>
    <w:rsid w:val="76C46582"/>
    <w:rsid w:val="76D84140"/>
    <w:rsid w:val="76F66459"/>
    <w:rsid w:val="770C32C1"/>
    <w:rsid w:val="7712D742"/>
    <w:rsid w:val="7736B8D3"/>
    <w:rsid w:val="7743ADE8"/>
    <w:rsid w:val="7766302C"/>
    <w:rsid w:val="77663365"/>
    <w:rsid w:val="776BBF76"/>
    <w:rsid w:val="777006F3"/>
    <w:rsid w:val="78341AAA"/>
    <w:rsid w:val="783D11F9"/>
    <w:rsid w:val="785EC8DC"/>
    <w:rsid w:val="786733F6"/>
    <w:rsid w:val="7867BA5F"/>
    <w:rsid w:val="788EE432"/>
    <w:rsid w:val="789BDB33"/>
    <w:rsid w:val="78A81909"/>
    <w:rsid w:val="78B62C2B"/>
    <w:rsid w:val="7930590A"/>
    <w:rsid w:val="7931F021"/>
    <w:rsid w:val="794A02DB"/>
    <w:rsid w:val="7957AF85"/>
    <w:rsid w:val="79B7082C"/>
    <w:rsid w:val="79BA70CA"/>
    <w:rsid w:val="79D7FAA5"/>
    <w:rsid w:val="7A1E0201"/>
    <w:rsid w:val="7A1E1E7E"/>
    <w:rsid w:val="7A29D4CF"/>
    <w:rsid w:val="7A4BF047"/>
    <w:rsid w:val="7A7B71E3"/>
    <w:rsid w:val="7A8CA534"/>
    <w:rsid w:val="7AEB6693"/>
    <w:rsid w:val="7AF009F9"/>
    <w:rsid w:val="7AF04C5E"/>
    <w:rsid w:val="7B330B17"/>
    <w:rsid w:val="7B4CF590"/>
    <w:rsid w:val="7B5548F4"/>
    <w:rsid w:val="7B674193"/>
    <w:rsid w:val="7BA49EC9"/>
    <w:rsid w:val="7BFBCEB3"/>
    <w:rsid w:val="7C0B73B8"/>
    <w:rsid w:val="7C2EA471"/>
    <w:rsid w:val="7C33AD3F"/>
    <w:rsid w:val="7C7D140F"/>
    <w:rsid w:val="7C7FEDAA"/>
    <w:rsid w:val="7C862575"/>
    <w:rsid w:val="7C9BC493"/>
    <w:rsid w:val="7CA3361B"/>
    <w:rsid w:val="7CF8557A"/>
    <w:rsid w:val="7D3BF2E7"/>
    <w:rsid w:val="7D500E7D"/>
    <w:rsid w:val="7DFF25D3"/>
    <w:rsid w:val="7E221D5A"/>
    <w:rsid w:val="7E829677"/>
    <w:rsid w:val="7E9EE255"/>
    <w:rsid w:val="7EBF298B"/>
    <w:rsid w:val="7F10AC8E"/>
    <w:rsid w:val="7F1E8C42"/>
    <w:rsid w:val="7F5819B4"/>
    <w:rsid w:val="7F8FC879"/>
    <w:rsid w:val="7FA50AC9"/>
    <w:rsid w:val="7FBDEDBB"/>
    <w:rsid w:val="7FD774A0"/>
    <w:rsid w:val="7FD82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3758B1"/>
  <w14:defaultImageDpi w14:val="32767"/>
  <w15:chartTrackingRefBased/>
  <w15:docId w15:val="{3A4D20BA-8EBC-4FF5-A631-2A4A4C5C6B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938F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38F3"/>
  </w:style>
  <w:style w:type="paragraph" w:styleId="Footer">
    <w:name w:val="footer"/>
    <w:basedOn w:val="Normal"/>
    <w:link w:val="FooterChar"/>
    <w:uiPriority w:val="99"/>
    <w:unhideWhenUsed/>
    <w:rsid w:val="004938F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38F3"/>
  </w:style>
  <w:style w:type="paragraph" w:styleId="BodyText">
    <w:name w:val="Body Text"/>
    <w:basedOn w:val="Normal"/>
    <w:link w:val="BodyTextChar"/>
    <w:uiPriority w:val="1"/>
    <w:qFormat/>
    <w:rsid w:val="00932797"/>
    <w:pPr>
      <w:widowControl w:val="0"/>
      <w:autoSpaceDE w:val="0"/>
      <w:autoSpaceDN w:val="0"/>
    </w:pPr>
    <w:rPr>
      <w:rFonts w:ascii="Arial" w:eastAsia="Arial" w:hAnsi="Arial" w:cs="Arial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932797"/>
    <w:rPr>
      <w:rFonts w:ascii="Arial" w:eastAsia="Arial" w:hAnsi="Arial" w:cs="Arial"/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rsid w:val="00932797"/>
    <w:pPr>
      <w:widowControl w:val="0"/>
      <w:autoSpaceDE w:val="0"/>
      <w:autoSpaceDN w:val="0"/>
      <w:ind w:left="116"/>
    </w:pPr>
    <w:rPr>
      <w:rFonts w:ascii="Arial" w:eastAsia="Arial" w:hAnsi="Arial" w:cs="Arial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4C4F0F"/>
    <w:rPr>
      <w:color w:val="0563C1"/>
      <w:u w:val="single"/>
    </w:rPr>
  </w:style>
  <w:style w:type="character" w:customStyle="1" w:styleId="normaltextrun">
    <w:name w:val="normaltextrun"/>
    <w:basedOn w:val="DefaultParagraphFont"/>
    <w:rsid w:val="00214D2A"/>
  </w:style>
  <w:style w:type="character" w:customStyle="1" w:styleId="eop">
    <w:name w:val="eop"/>
    <w:basedOn w:val="DefaultParagraphFont"/>
    <w:rsid w:val="00214D2A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9268E6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268E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UnresolvedMention">
    <w:name w:val="Unresolved Mention"/>
    <w:basedOn w:val="DefaultParagraphFont"/>
    <w:uiPriority w:val="99"/>
    <w:rsid w:val="009318A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85DB7"/>
    <w:rPr>
      <w:color w:val="954F72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32A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32A6"/>
    <w:rPr>
      <w:rFonts w:ascii="Segoe UI" w:hAnsi="Segoe UI" w:cs="Segoe UI"/>
      <w:sz w:val="18"/>
      <w:szCs w:val="18"/>
    </w:rPr>
  </w:style>
  <w:style w:type="character" w:customStyle="1" w:styleId="me-email-text">
    <w:name w:val="me-email-text"/>
    <w:basedOn w:val="DefaultParagraphFont"/>
    <w:rsid w:val="00A8332F"/>
  </w:style>
  <w:style w:type="character" w:customStyle="1" w:styleId="me-email-text-secondary">
    <w:name w:val="me-email-text-secondary"/>
    <w:basedOn w:val="DefaultParagraphFont"/>
    <w:rsid w:val="00A833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699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47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8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9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8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9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5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19/05/relationships/documenttasks" Target="documenttasks/documenttasks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teams.microsoft.com/l/meetup-join/19%3ameeting_ZWQ0ZTg3MWUtY2YxNi00YThiLWExOTUtOGJlODY4NTM0NDY1%40thread.v2/0?context=%7b%22Tid%22%3a%2206a77143-e151-4722-8efb-d5b7a0a53f54%22%2c%22Oid%22%3a%2255502391-db43-4884-92b3-5bdb43e98ced%22%7d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documenttasks/documenttasks1.xml><?xml version="1.0" encoding="utf-8"?>
<t:Tasks xmlns:t="http://schemas.microsoft.com/office/tasks/2019/documenttasks" xmlns:oel="http://schemas.microsoft.com/office/2019/extlst">
  <t:Task id="{66D3372F-7B18-4994-A145-955C6019354A}">
    <t:Anchor>
      <t:Comment id="1232959915"/>
    </t:Anchor>
    <t:History>
      <t:Event id="{0F0A0AE6-9292-4DE9-987E-D60E31220F08}" time="2023-03-17T14:59:39.271Z">
        <t:Attribution userId="S::melissam@flemingcollege.ca::e409a30b-72db-4b24-8ba7-e41ea069d22a" userProvider="AD" userName="Melissa MacDougall"/>
        <t:Anchor>
          <t:Comment id="1232959915"/>
        </t:Anchor>
        <t:Create/>
      </t:Event>
      <t:Event id="{F4EED295-8226-4514-981F-9C4F591FC25C}" time="2023-03-17T14:59:39.271Z">
        <t:Attribution userId="S::melissam@flemingcollege.ca::e409a30b-72db-4b24-8ba7-e41ea069d22a" userProvider="AD" userName="Melissa MacDougall"/>
        <t:Anchor>
          <t:Comment id="1232959915"/>
        </t:Anchor>
        <t:Assign userId="S::msteeves@flemingcollege.ca::debe886a-55b8-4f03-a475-c0551f5e4937" userProvider="AD" userName="Marcia Steeves"/>
      </t:Event>
      <t:Event id="{C297B3D1-7662-47A5-8A45-14953738A68C}" time="2023-03-17T14:59:39.271Z">
        <t:Attribution userId="S::melissam@flemingcollege.ca::e409a30b-72db-4b24-8ba7-e41ea069d22a" userProvider="AD" userName="Melissa MacDougall"/>
        <t:Anchor>
          <t:Comment id="1232959915"/>
        </t:Anchor>
        <t:SetTitle title="@Marcia Steeves could the working group format our key updates/discussion items for AC table into a few PowerPoint slides please?"/>
      </t:Event>
    </t:History>
  </t:Task>
  <t:Task id="{DEA76005-E17C-458A-B64C-52F35531ACED}">
    <t:Anchor>
      <t:Comment id="1380953885"/>
    </t:Anchor>
    <t:History>
      <t:Event id="{B0D1A7DA-DE75-4EF9-9A40-4214A1C5078F}" time="2023-03-17T15:00:41.004Z">
        <t:Attribution userId="S::melissam@flemingcollege.ca::e409a30b-72db-4b24-8ba7-e41ea069d22a" userProvider="AD" userName="Melissa MacDougall"/>
        <t:Anchor>
          <t:Comment id="1380953885"/>
        </t:Anchor>
        <t:Create/>
      </t:Event>
      <t:Event id="{D26BC14F-A199-41AA-B87F-44597BD9B367}" time="2023-03-17T15:00:41.004Z">
        <t:Attribution userId="S::melissam@flemingcollege.ca::e409a30b-72db-4b24-8ba7-e41ea069d22a" userProvider="AD" userName="Melissa MacDougall"/>
        <t:Anchor>
          <t:Comment id="1380953885"/>
        </t:Anchor>
        <t:Assign userId="S::tpiper@flemingcollege.ca::2ba671f5-e246-466c-b323-1c109d3c3a8b" userProvider="AD" userName="Tim Piper"/>
      </t:Event>
      <t:Event id="{8748F4E6-2C1D-4609-87EA-9CC38CFC2A39}" time="2023-03-17T15:00:41.004Z">
        <t:Attribution userId="S::melissam@flemingcollege.ca::e409a30b-72db-4b24-8ba7-e41ea069d22a" userProvider="AD" userName="Melissa MacDougall"/>
        <t:Anchor>
          <t:Comment id="1380953885"/>
        </t:Anchor>
        <t:SetTitle title="@Tim Piper can you please format the information being shared with AC into a few PowerPoint slides, identifying any key issues for discussion? Thank you!"/>
      </t:Event>
    </t:History>
  </t:Task>
  <t:Task id="{4FFE14F4-6FFD-43FC-BAC8-BE2E772C55BE}">
    <t:Anchor>
      <t:Comment id="1948803337"/>
    </t:Anchor>
    <t:History>
      <t:Event id="{35B0CB09-F8FB-4691-9BF1-3946ED2797BB}" time="2023-03-17T15:01:09.215Z">
        <t:Attribution userId="S::melissam@flemingcollege.ca::e409a30b-72db-4b24-8ba7-e41ea069d22a" userProvider="AD" userName="Melissa MacDougall"/>
        <t:Anchor>
          <t:Comment id="1948803337"/>
        </t:Anchor>
        <t:Create/>
      </t:Event>
      <t:Event id="{DF0D6B01-F1B0-4A2B-BC11-383D8C40F281}" time="2023-03-17T15:01:09.215Z">
        <t:Attribution userId="S::melissam@flemingcollege.ca::e409a30b-72db-4b24-8ba7-e41ea069d22a" userProvider="AD" userName="Melissa MacDougall"/>
        <t:Anchor>
          <t:Comment id="1948803337"/>
        </t:Anchor>
        <t:Assign userId="S::naleac@flemingcollege.ca::5f0d6885-4456-4e24-9b79-df0329e79025" userProvider="AD" userName="Nat Leach"/>
      </t:Event>
      <t:Event id="{C37C5280-35C6-434C-89D8-8FA4464D9F79}" time="2023-03-17T15:01:09.215Z">
        <t:Attribution userId="S::melissam@flemingcollege.ca::e409a30b-72db-4b24-8ba7-e41ea069d22a" userProvider="AD" userName="Melissa MacDougall"/>
        <t:Anchor>
          <t:Comment id="1948803337"/>
        </t:Anchor>
        <t:SetTitle title="@Nat Leach Hi Nat, can you please format the information being shared with AC into a few PowerPoint slides? Thank you!"/>
      </t:Event>
    </t:History>
  </t:Task>
  <t:Task id="{AB355DBA-29EE-4CA5-8F32-1524B0D1E0F9}">
    <t:Anchor>
      <t:Comment id="483272342"/>
    </t:Anchor>
    <t:History>
      <t:Event id="{C5948A8D-BCBB-46BF-B1A9-4568888F3B74}" time="2023-03-17T15:03:10.509Z">
        <t:Attribution userId="S::melissam@flemingcollege.ca::e409a30b-72db-4b24-8ba7-e41ea069d22a" userProvider="AD" userName="Melissa MacDougall"/>
        <t:Anchor>
          <t:Comment id="483272342"/>
        </t:Anchor>
        <t:Create/>
      </t:Event>
      <t:Event id="{FF94A012-D70A-4ABE-BB62-0888726CED7E}" time="2023-03-17T15:03:10.509Z">
        <t:Attribution userId="S::melissam@flemingcollege.ca::e409a30b-72db-4b24-8ba7-e41ea069d22a" userProvider="AD" userName="Melissa MacDougall"/>
        <t:Anchor>
          <t:Comment id="483272342"/>
        </t:Anchor>
        <t:Assign userId="S::shgossel@flemingcollege.ca::4f879020-2329-4619-b882-ef4d224d0f8b" userProvider="AD" userName="Sherry Gosselin"/>
      </t:Event>
      <t:Event id="{E8DD3546-5A40-4C3B-9D85-2C7273878DD4}" time="2023-03-17T15:03:10.509Z">
        <t:Attribution userId="S::melissam@flemingcollege.ca::e409a30b-72db-4b24-8ba7-e41ea069d22a" userProvider="AD" userName="Melissa MacDougall"/>
        <t:Anchor>
          <t:Comment id="483272342"/>
        </t:Anchor>
        <t:SetTitle title="@Sherry Gosselin Hi Sherry, can you please post the PPT slides in the attachments folder when you have those available, I am away next week so will not be able to upload anything until the day of the 27. Thanks!! - Melissa"/>
      </t:Event>
    </t:History>
  </t:Task>
  <t:Task id="{ECD0DC13-56EA-4EEC-8F8D-9629D817AE0B}">
    <t:Anchor>
      <t:Comment id="836522275"/>
    </t:Anchor>
    <t:History>
      <t:Event id="{EF3CA1A1-2EDF-4B80-A4A7-3B17DE71A10A}" time="2023-04-20T17:58:36.499Z">
        <t:Attribution userId="S::tluloff@flemingcollege.ca::b92ff010-6402-4e73-a4f8-57e5ed8a1450" userProvider="AD" userName="Thomas Luloff"/>
        <t:Anchor>
          <t:Comment id="836522275"/>
        </t:Anchor>
        <t:Create/>
      </t:Event>
      <t:Event id="{0630772F-791D-4083-9744-0E3CFBED8E89}" time="2023-04-20T17:58:36.499Z">
        <t:Attribution userId="S::tluloff@flemingcollege.ca::b92ff010-6402-4e73-a4f8-57e5ed8a1450" userProvider="AD" userName="Thomas Luloff"/>
        <t:Anchor>
          <t:Comment id="836522275"/>
        </t:Anchor>
        <t:Assign userId="S::melissam@flemingcollege.ca::e409a30b-72db-4b24-8ba7-e41ea069d22a" userProvider="AD" userName="Melissa MacDougall"/>
      </t:Event>
      <t:Event id="{E5BD25A0-70A6-48F2-8BF4-66907B020C17}" time="2023-04-20T17:58:36.499Z">
        <t:Attribution userId="S::tluloff@flemingcollege.ca::b92ff010-6402-4e73-a4f8-57e5ed8a1450" userProvider="AD" userName="Thomas Luloff"/>
        <t:Anchor>
          <t:Comment id="836522275"/>
        </t:Anchor>
        <t:SetTitle title="@Melissa MacDougall Will need to confirm the Deans are here--or can we just ask Kris to come?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25e9dad-cb7c-4070-a67f-21d9474d5588">
      <UserInfo>
        <DisplayName>Vanessa Craig</DisplayName>
        <AccountId>12</AccountId>
        <AccountType/>
      </UserInfo>
      <UserInfo>
        <DisplayName>Thomas Luloff</DisplayName>
        <AccountId>42</AccountId>
        <AccountType/>
      </UserInfo>
      <UserInfo>
        <DisplayName>Brenda McCue</DisplayName>
        <AccountId>53</AccountId>
        <AccountType/>
      </UserInfo>
      <UserInfo>
        <DisplayName>Jason Dennison</DisplayName>
        <AccountId>78</AccountId>
        <AccountType/>
      </UserInfo>
      <UserInfo>
        <DisplayName>Theresa Knott</DisplayName>
        <AccountId>118</AccountId>
        <AccountType/>
      </UserInfo>
    </SharedWithUsers>
    <lcf76f155ced4ddcb4097134ff3c332f xmlns="cdda9ed9-a4a4-43e6-8630-476c3e236cbe">
      <Terms xmlns="http://schemas.microsoft.com/office/infopath/2007/PartnerControls"/>
    </lcf76f155ced4ddcb4097134ff3c332f>
    <TaxCatchAll xmlns="425e9dad-cb7c-4070-a67f-21d9474d5588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581F9E4EE42C4DB8080DA284723C84" ma:contentTypeVersion="15" ma:contentTypeDescription="Create a new document." ma:contentTypeScope="" ma:versionID="79c762305a971619e040d1e6e62814f2">
  <xsd:schema xmlns:xsd="http://www.w3.org/2001/XMLSchema" xmlns:xs="http://www.w3.org/2001/XMLSchema" xmlns:p="http://schemas.microsoft.com/office/2006/metadata/properties" xmlns:ns2="cdda9ed9-a4a4-43e6-8630-476c3e236cbe" xmlns:ns3="425e9dad-cb7c-4070-a67f-21d9474d5588" targetNamespace="http://schemas.microsoft.com/office/2006/metadata/properties" ma:root="true" ma:fieldsID="0b86377f82dc707768b243a6eaf8b57d" ns2:_="" ns3:_="">
    <xsd:import namespace="cdda9ed9-a4a4-43e6-8630-476c3e236cbe"/>
    <xsd:import namespace="425e9dad-cb7c-4070-a67f-21d9474d558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da9ed9-a4a4-43e6-8630-476c3e236c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8c56efba-1ecb-47e9-9e4b-7518106d5b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5e9dad-cb7c-4070-a67f-21d9474d558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5bfeea0e-c462-46d1-a610-1cfe3a3aafa6}" ma:internalName="TaxCatchAll" ma:showField="CatchAllData" ma:web="425e9dad-cb7c-4070-a67f-21d9474d558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D7C3BA0-476A-4E7A-BD82-03CFAD4E9C12}">
  <ds:schemaRefs>
    <ds:schemaRef ds:uri="http://schemas.microsoft.com/office/2006/metadata/properties"/>
    <ds:schemaRef ds:uri="http://schemas.microsoft.com/office/infopath/2007/PartnerControls"/>
    <ds:schemaRef ds:uri="425e9dad-cb7c-4070-a67f-21d9474d5588"/>
    <ds:schemaRef ds:uri="cdda9ed9-a4a4-43e6-8630-476c3e236cbe"/>
  </ds:schemaRefs>
</ds:datastoreItem>
</file>

<file path=customXml/itemProps2.xml><?xml version="1.0" encoding="utf-8"?>
<ds:datastoreItem xmlns:ds="http://schemas.openxmlformats.org/officeDocument/2006/customXml" ds:itemID="{F885228E-620E-4751-A398-2EC6B9C4FB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da9ed9-a4a4-43e6-8630-476c3e236cbe"/>
    <ds:schemaRef ds:uri="425e9dad-cb7c-4070-a67f-21d9474d55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80EF4D3-25C7-4EAE-A52B-4CE0E624FB8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9</Words>
  <Characters>793</Characters>
  <Application>Microsoft Office Word</Application>
  <DocSecurity>0</DocSecurity>
  <Lines>6</Lines>
  <Paragraphs>1</Paragraphs>
  <ScaleCrop>false</ScaleCrop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e Despatie</dc:creator>
  <cp:keywords/>
  <dc:description/>
  <cp:lastModifiedBy>Brett Pettigrew</cp:lastModifiedBy>
  <cp:revision>3</cp:revision>
  <cp:lastPrinted>2023-02-01T00:39:00Z</cp:lastPrinted>
  <dcterms:created xsi:type="dcterms:W3CDTF">2025-02-24T19:08:00Z</dcterms:created>
  <dcterms:modified xsi:type="dcterms:W3CDTF">2025-02-24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581F9E4EE42C4DB8080DA284723C84</vt:lpwstr>
  </property>
  <property fmtid="{D5CDD505-2E9C-101B-9397-08002B2CF9AE}" pid="3" name="MediaServiceImageTags">
    <vt:lpwstr/>
  </property>
</Properties>
</file>